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6B4AAD3F" w14:textId="759A259D" w:rsidR="00862194" w:rsidRPr="00B75CB2" w:rsidRDefault="00FA412E"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Data Analytics Capstone Release Form</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6C4D8CD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76214ED3" w14:textId="49B04ADF"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Accordingly, in conducting your capstone project you are required to make one of the following declarations:  </w:t>
      </w:r>
    </w:p>
    <w:p w14:paraId="76D9E75D" w14:textId="7D48FB1F" w:rsidR="00FA412E" w:rsidRPr="00FA412E" w:rsidRDefault="006E169A"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Pr>
          <w:rFonts w:ascii="Verdana" w:eastAsia="Times New Roman" w:hAnsi="Verdana" w:cs="TimesNewRomanPS-BoldMT"/>
          <w:bCs/>
          <w:noProof/>
          <w:sz w:val="20"/>
          <w:szCs w:val="20"/>
        </w:rPr>
        <mc:AlternateContent>
          <mc:Choice Requires="wpi">
            <w:drawing>
              <wp:anchor distT="0" distB="0" distL="114300" distR="114300" simplePos="0" relativeHeight="251661312" behindDoc="0" locked="0" layoutInCell="1" allowOverlap="1" wp14:anchorId="4AD18DC4" wp14:editId="5F5E0B42">
                <wp:simplePos x="0" y="0"/>
                <wp:positionH relativeFrom="column">
                  <wp:posOffset>56515</wp:posOffset>
                </wp:positionH>
                <wp:positionV relativeFrom="paragraph">
                  <wp:posOffset>25400</wp:posOffset>
                </wp:positionV>
                <wp:extent cx="129960" cy="123190"/>
                <wp:effectExtent l="38100" t="38100" r="41910" b="48260"/>
                <wp:wrapNone/>
                <wp:docPr id="1966058860" name="Ink 10"/>
                <wp:cNvGraphicFramePr/>
                <a:graphic xmlns:a="http://schemas.openxmlformats.org/drawingml/2006/main">
                  <a:graphicData uri="http://schemas.microsoft.com/office/word/2010/wordprocessingInk">
                    <w14:contentPart bwMode="auto" r:id="rId15">
                      <w14:nvContentPartPr>
                        <w14:cNvContentPartPr/>
                      </w14:nvContentPartPr>
                      <w14:xfrm>
                        <a:off x="0" y="0"/>
                        <a:ext cx="129960" cy="123190"/>
                      </w14:xfrm>
                    </w14:contentPart>
                  </a:graphicData>
                </a:graphic>
              </wp:anchor>
            </w:drawing>
          </mc:Choice>
          <mc:Fallback>
            <w:pict>
              <v:shapetype w14:anchorId="3DD5890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3.95pt;margin-top:1.5pt;width:11.25pt;height:10.6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U5Yx1AQAACQMAAA4AAABkcnMvZTJvRG9jLnhtbJxSXU/CMBR9N/E/&#10;NH2XfQhEFjYeJCY8qDzoD6hdyxrX3uW2MPj33g0Q0BgTXpbee7LT89HpbGtrtlHoDbicJ4OYM+Uk&#10;lMatcv7+9nT3wJkPwpWiBqdyvlOez4rbm2nbZCqFCupSISMS57O2yXkVQpNFkZeVssIPoFGOQA1o&#10;RaARV1GJoiV2W0dpHI+jFrBsEKTynrbzPciLnl9rJcOr1l4FVud8nKQkL3SHeMwZ0mE0pM1Hvxnx&#10;qJiKbIWiqYw8SBJXKLLCOBLwTTUXQbA1ml9U1kgEDzoMJNgItDZS9X7IWRL/cLZwn52rZCjXmElw&#10;QbmwFBiO2fXANVfYmhJon6GkdsQ6AD8wUjz/l7EXPQe5tqRn3wiqWgR6Dr4yjaeYM1PmHBdlctLv&#10;No8nB0s8+Xq5BKiR6GD5r1+2Gm0XNilh25xTnbvu23eptoFJWibpZDImRBKUpPfJpMePzHuG43QW&#10;LV1+UeL53Ak7e8HFFwAAAP//AwBQSwMEFAAGAAgAAAAhAERqoJxbAgAA8wUAABAAAABkcnMvaW5r&#10;L2luazEueG1stFPLjpswFN1X6j9Y7mI2MdjmGTRkVo1UqVVHnanULhlwAhowkXFef99rQwhpMlUX&#10;rUL8uNc+Puf4+v7h0NRoJ1RXtTLFzKEYCZm3RSXXKf7+vCQxRp3OZJHVrRQpPooOPyzev7uv5GtT&#10;J9AiQJCdGTV1ikutN4nr7vd7Z+85rVq7nFLP/SRfv3zGi2FXIVaVrDQc2Z1CeSu1OGgDllRFinN9&#10;oON6wH5qtyoXY9pEVH5eoVWWi2WrmkyPiGUmpaiRzBrg/QMjfdzAoIJz1kJh1FQgmHCH+ZEff5xD&#10;IDukeDLfAsUOmDTYvY358z9gLq8xDS2PR2GE0UCpEDvDybWeJ29rf1TtRihdibPNvSlD4ojyfm79&#10;6Y1SomvrrbkbjHZZvQXLGKVQFsPZzL1hyDUeePNP8cCXN/Gm5C6tGeRNfRhMG0vqdLW6agQUerMZ&#10;a0x3AGzCT1rZ58ApDwiFjz8zmgR+wmKHRuHkKoYqPmG+qG1Xjngv6lyvNjO61ivbV4UuR9OpQ71g&#10;dH3q+a29pajWpf7j5kG43T3Wzo2XaMsJDUq+iVWKP9jHiOzOPmCl8BBFiPtBFMzuAvjRGWY4wHTm&#10;oxDRWYAC23rQEo44dAwxM/Fsx4jJEw9ykCF+nzEdJ3YZsx21eXox9kjM5uyi/k+W/y17e7FfV6tO&#10;aHj0fsidOMYLivg8Pmmid4T3oiiI6hkADcMN/tAOpGwE5mPccDXp69A0Qft9Vliv2Aetxjniga9m&#10;wOeERQbJekAufAnAsrld7CEOTLwwmBGfIQAJ/PB3c85Vv/gFAAD//wMAUEsDBBQABgAIAAAAIQCU&#10;btSK3AAAAAUBAAAPAAAAZHJzL2Rvd25yZXYueG1sTI9RS8MwFIXfBf9DuIJvLnEd3axNhwiCorA5&#10;/QF3zbUpNjelSbvqrzc+6ePhHM75TrmdXScmGkLrWcP1QoEgrr1pudHw/vZwtQERIrLBzjNp+KIA&#10;2+r8rMTC+BO/0nSIjUglHArUYGPsCylDbclhWPieOHkffnAYkxwaaQY8pXLXyaVSuXTYclqw2NO9&#10;pfrzMDoNGzvkOz8/qvHlyX9Pe1zTPn/W+vJivrsFEWmOf2H4xU/oUCWmox/ZBNFpWN+koIYsHUpu&#10;plYgjhqWqwxkVcr/9NUP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PDU5Yx1AQAACQMAAA4AAAAAAAAAAAAAAAAAPAIAAGRycy9lMm9Eb2MueG1sUEsBAi0A&#10;FAAGAAgAAAAhAERqoJxbAgAA8wUAABAAAAAAAAAAAAAAAAAA3QMAAGRycy9pbmsvaW5rMS54bWxQ&#10;SwECLQAUAAYACAAAACEAlG7UitwAAAAFAQAADwAAAAAAAAAAAAAAAABmBgAAZHJzL2Rvd25yZXYu&#10;eG1sUEsBAi0AFAAGAAgAAAAhAHkYvJ2/AAAAIQEAABkAAAAAAAAAAAAAAAAAbwcAAGRycy9fcmVs&#10;cy9lMm9Eb2MueG1sLnJlbHNQSwUGAAAAAAYABgB4AQAAZQgAAAAA&#10;">
                <v:imagedata r:id="rId16" o:title=""/>
              </v:shape>
            </w:pict>
          </mc:Fallback>
        </mc:AlternateContent>
      </w:r>
      <w:r w:rsidR="00FA412E" w:rsidRPr="00FA412E">
        <w:rPr>
          <w:rFonts w:ascii="Verdana" w:eastAsia="Times New Roman" w:hAnsi="Verdana" w:cs="TimesNewRomanPS-BoldMT"/>
          <w:bCs/>
          <w:sz w:val="20"/>
          <w:szCs w:val="20"/>
        </w:rPr>
        <w:t>My capstone project is not based upon and does not include restricted information.</w:t>
      </w:r>
    </w:p>
    <w:p w14:paraId="208DDE96" w14:textId="4F8B9CCE" w:rsidR="00FA412E" w:rsidRPr="00FA412E" w:rsidRDefault="00FA412E" w:rsidP="00FA412E">
      <w:pPr>
        <w:autoSpaceDE w:val="0"/>
        <w:autoSpaceDN w:val="0"/>
        <w:adjustRightInd w:val="0"/>
        <w:spacing w:after="0" w:line="240" w:lineRule="auto"/>
        <w:ind w:left="360"/>
        <w:contextualSpacing/>
        <w:rPr>
          <w:rFonts w:ascii="Verdana" w:eastAsia="Times New Roman" w:hAnsi="Verdana" w:cs="TimesNewRomanPS-BoldMT"/>
          <w:bCs/>
          <w:sz w:val="20"/>
          <w:szCs w:val="20"/>
        </w:rPr>
      </w:pPr>
    </w:p>
    <w:p w14:paraId="7DA0E772" w14:textId="108A4AF3" w:rsidR="00FA412E" w:rsidRPr="00FA412E" w:rsidRDefault="00FA412E"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My capstone project is based upon and/or includes restricted information. </w:t>
      </w:r>
      <w:r w:rsidRPr="00FA412E">
        <w:rPr>
          <w:rFonts w:ascii="Verdana" w:eastAsia="Times New Roman" w:hAnsi="Verdana" w:cs="TimesNewRomanPS-BoldMT"/>
          <w:bCs/>
          <w:i/>
          <w:sz w:val="20"/>
          <w:szCs w:val="20"/>
        </w:rPr>
        <w:t xml:space="preserve">Before </w:t>
      </w:r>
      <w:r w:rsidRPr="00FA412E">
        <w:rPr>
          <w:rFonts w:ascii="Verdana" w:eastAsia="Times New Roman" w:hAnsi="Verdana" w:cs="TimesNewRomanPS-BoldMT"/>
          <w:bCs/>
          <w:sz w:val="20"/>
          <w:szCs w:val="20"/>
        </w:rPr>
        <w:t>submitting any capstone work, I will obtain authorization to use the restricted information in the manner pr</w:t>
      </w:r>
      <w:r w:rsidR="00CA1630">
        <w:rPr>
          <w:rFonts w:ascii="Verdana" w:eastAsia="Times New Roman" w:hAnsi="Verdana" w:cs="TimesNewRomanPS-BoldMT"/>
          <w:bCs/>
          <w:sz w:val="20"/>
          <w:szCs w:val="20"/>
        </w:rPr>
        <w:t>e</w:t>
      </w:r>
      <w:r w:rsidRPr="00FA412E">
        <w:rPr>
          <w:rFonts w:ascii="Verdana" w:eastAsia="Times New Roman" w:hAnsi="Verdana" w:cs="TimesNewRomanPS-BoldMT"/>
          <w:bCs/>
          <w:sz w:val="20"/>
          <w:szCs w:val="20"/>
        </w:rPr>
        <w:t>scribed by WGU.</w:t>
      </w:r>
    </w:p>
    <w:p w14:paraId="20DC0125" w14:textId="46E7AB8B"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3249E51"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1EDA53E8" w14:textId="4DDFBB40" w:rsidR="00FA412E" w:rsidRPr="00FA412E" w:rsidRDefault="006E169A" w:rsidP="00FA412E">
      <w:pPr>
        <w:autoSpaceDE w:val="0"/>
        <w:autoSpaceDN w:val="0"/>
        <w:adjustRightInd w:val="0"/>
        <w:spacing w:after="200" w:line="276" w:lineRule="auto"/>
        <w:rPr>
          <w:rFonts w:ascii="Verdana" w:eastAsia="Times New Roman" w:hAnsi="Verdana" w:cs="TimesNewRomanPS-BoldMT"/>
          <w:bCs/>
          <w:sz w:val="20"/>
          <w:szCs w:val="20"/>
        </w:rPr>
      </w:pPr>
      <w:r>
        <w:rPr>
          <w:rFonts w:ascii="Verdana" w:eastAsia="Times New Roman" w:hAnsi="Verdana" w:cs="TimesNewRomanPS-BoldMT"/>
          <w:bCs/>
          <w:noProof/>
          <w:sz w:val="20"/>
          <w:szCs w:val="20"/>
        </w:rPr>
        <mc:AlternateContent>
          <mc:Choice Requires="wpi">
            <w:drawing>
              <wp:anchor distT="0" distB="0" distL="114300" distR="114300" simplePos="0" relativeHeight="251666432" behindDoc="0" locked="0" layoutInCell="1" allowOverlap="1" wp14:anchorId="313CF774" wp14:editId="75268904">
                <wp:simplePos x="0" y="0"/>
                <wp:positionH relativeFrom="column">
                  <wp:posOffset>1546860</wp:posOffset>
                </wp:positionH>
                <wp:positionV relativeFrom="paragraph">
                  <wp:posOffset>-114300</wp:posOffset>
                </wp:positionV>
                <wp:extent cx="931375" cy="719455"/>
                <wp:effectExtent l="38100" t="38100" r="21590" b="42545"/>
                <wp:wrapNone/>
                <wp:docPr id="1753956192" name="Ink 28"/>
                <wp:cNvGraphicFramePr/>
                <a:graphic xmlns:a="http://schemas.openxmlformats.org/drawingml/2006/main">
                  <a:graphicData uri="http://schemas.microsoft.com/office/word/2010/wordprocessingInk">
                    <w14:contentPart bwMode="auto" r:id="rId17">
                      <w14:nvContentPartPr>
                        <w14:cNvContentPartPr/>
                      </w14:nvContentPartPr>
                      <w14:xfrm>
                        <a:off x="0" y="0"/>
                        <a:ext cx="931375" cy="719455"/>
                      </w14:xfrm>
                    </w14:contentPart>
                  </a:graphicData>
                </a:graphic>
              </wp:anchor>
            </w:drawing>
          </mc:Choice>
          <mc:Fallback>
            <w:pict>
              <v:shape w14:anchorId="39F7D373" id="Ink 28" o:spid="_x0000_s1026" type="#_x0000_t75" style="position:absolute;margin-left:121.3pt;margin-top:-9.5pt;width:74.35pt;height:57.6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oBBp5AQAACQMAAA4AAABkcnMvZTJvRG9jLnhtbJxSy27CMBC8V+o/&#10;WL6XEN5EBA5FlTi05dB+gOvYxGrsjdaGhL/vJkCBVlUlLpF3Jx7PzO5sUduC7RR6Ay7lcafLmXIS&#10;MuM2KX9/e3qYcOaDcJkowKmU75Xni/n93awqE9WDHIpMISMS55OqTHkeQplEkZe5ssJ3oFSOQA1o&#10;RaASN1GGoiJ2W0S9bncUVYBZiSCV99RdHkA+b/m1VjK8au1VYEXKR3Gvz1loDjHJQjoMJ2POPtrO&#10;lEfzmUg2KMrcyKMkcYMiK4wjAd9USxEE26L5RWWNRPCgQ0eCjUBrI1Xrh5zF3R/OVu6zcRUP5BYT&#10;CS4oF9YCwym7FrjlCVtQAtUzZDQdsQ3Aj4wUz//DOIhegtxa0nOYCKpCBFoHn5vSU8yJyVKOqyw+&#10;63e7x7ODNZ59vVwDNJHoaPmvK7VG24RNSlidctq/ffNtZ6nqwCQ1p/24Px5yJgkax9PBcNjgJ+YD&#10;w6m6iJZ+uRriZd1cv9jg+RcAAAD//wMAUEsDBBQABgAIAAAAIQDO597e5QMAAEsKAAAQAAAAZHJz&#10;L2luay9pbmsxLnhtbLRVTW/bRhC9F8h/WGwOvmil/eDyQ4icUwwUaNGiSYHmqEi0RUSkDJKy7H/f&#10;N7NLmrZlI0AbwF6RszOz8968WX74eF/vxV3ZdtWhWUkz11KUzeawrZqblfz7y5XKpej6dbNd7w9N&#10;uZIPZSc/Xr775UPVfK/3S6wCGZqOnur9Su76/na5WJxOp/nJzQ/tzcJq7Ra/Nt9//01exqhteV01&#10;VY8ju8G0OTR9ed9TsmW1XclNf69Hf+T+fDi2m3LcJku7efTo2/WmvDq09bofM+7WTVPuRbOuUfc/&#10;UvQPt3iocM5N2UpRVwCs7NwkWZJ/KmBY36/k5P2IEjtUUsvF+Zxff0LOq5c5qSxnszSTIpa0Le+o&#10;pgVzvnwd+5/t4bZs+6p8pDmQEjcexCa8Mz+BqLbsDvsj9UaKu/X+CMqM1pBFPNsszhDyMh+4+V/z&#10;gZdX802Le0pNhDflIZI2SmpobV/VJYRe344a6zskJvPnvuVxsNp6pfFnvxi99H7ps3nq/KQVUcVD&#10;zm/tsduN+b61j3rlnZG1gOxUbfvdSLqea6QeWJ9yfi52V1Y3u/7N4Aico0ftnJlElpOISP4qr1fy&#10;PQ+j4MhgYCgYHKGFTXzmZxf+wlzomVRGGqlnRhmhZ1jo58mLZpPm/fCcCQ+nQiRYEy8shVjlsGpe&#10;3eTZOBMcVG6VxfHwoWhrrMrxq2xhFSXSymLNrDK0raBgYchdwYIf/GMNVZBhNKlQLAzkHF7CfnQ7&#10;GzP1zpShE5SxwhT8EM6arM8I4VJ4ezhpwk6oJK6x9pA/JHzTNZL9mud/iKVQIu3NFNikUoPrQFwq&#10;uA/ghumxRnEb2ROUwT+AjQdMMhCxLjQxFZ7abYzy1GeTKMt9hjwyfvBIn5Mv6cRRqbHzynvBG8ok&#10;gjcygAjRaSIKismcIqFRExklaQlvQVNDHmchfVi9VzQH8IXAcpKt0YniKgbITNIzMbE+FcSeIsIl&#10;g2gC3BgQKA5nh0LOCDKUGDgbDpxkmZI5ipuwjSIkaNMkKuGRUhlPVJiXIbHHgJF7Knj4VKJVRskw&#10;YICQERbjsOnIKxM8CSE3BlExpyAtCRPKVURcESqZwlkRULRTjdHC3EyFHfKHXafiyFEloWvw54Ne&#10;xIWIEI3rgwJT9JJ05YDaCD8DIpVTsSbBjZRCFRZQUytydLgwM28w7Y4Fl+aFsBbUOauffJiHb8GP&#10;Xqv8xfnj+rore3x5cbvObSYvi0QLfGqG2za50HTbZlLTZZvwlYdaeBYKfrOolljDfFF9hIi1CUCE&#10;J+5mkS9c47DSZUlOgBiG1DqBawwGDApOyU1hnmF7/Jpe/gsAAP//AwBQSwMEFAAGAAgAAAAhAEOr&#10;9aLhAAAACgEAAA8AAABkcnMvZG93bnJldi54bWxMj0FLw0AQhe+C/2EZwYu0m6QlmJhNkYqiUBBj&#10;xOs0mSbB7GzIbtL4711Pehzm473vZbtF92Km0XaGFYTrAARxZeqOGwXl++PqFoR1yDX2hknBN1nY&#10;5ZcXGaa1OfMbzYVrhA9hm6KC1rkhldJWLWm0azMQ+9/JjBqdP8dG1iOefbjuZRQEsdTYsW9ocaB9&#10;S9VXMWkFh3n6eOqC0+fevdxs5+eifHjFUqnrq+X+DoSjxf3B8Kvv1SH3TkczcW1FryDaRrFHFazC&#10;xI/yxCYJNyCOCpI4Apln8v+E/A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yaAQaeQEAAAkDAAAOAAAAAAAAAAAAAAAAADwCAABkcnMvZTJvRG9jLnhtbFBL&#10;AQItABQABgAIAAAAIQDO597e5QMAAEsKAAAQAAAAAAAAAAAAAAAAAOEDAABkcnMvaW5rL2luazEu&#10;eG1sUEsBAi0AFAAGAAgAAAAhAEOr9aLhAAAACgEAAA8AAAAAAAAAAAAAAAAA9AcAAGRycy9kb3du&#10;cmV2LnhtbFBLAQItABQABgAIAAAAIQB5GLydvwAAACEBAAAZAAAAAAAAAAAAAAAAAAIJAABkcnMv&#10;X3JlbHMvZTJvRG9jLnhtbC5yZWxzUEsFBgAAAAAGAAYAeAEAAPgJAAAAAA==&#10;">
                <v:imagedata r:id="rId18" o:title=""/>
              </v:shape>
            </w:pict>
          </mc:Fallback>
        </mc:AlternateContent>
      </w:r>
      <w:r>
        <w:rPr>
          <w:rFonts w:ascii="Verdana" w:eastAsia="Times New Roman" w:hAnsi="Verdana" w:cs="TimesNewRomanPS-BoldMT"/>
          <w:bCs/>
          <w:noProof/>
          <w:sz w:val="20"/>
          <w:szCs w:val="20"/>
        </w:rPr>
        <mc:AlternateContent>
          <mc:Choice Requires="wpi">
            <w:drawing>
              <wp:anchor distT="0" distB="0" distL="114300" distR="114300" simplePos="0" relativeHeight="251663360" behindDoc="0" locked="0" layoutInCell="1" allowOverlap="1" wp14:anchorId="19ED6BBD" wp14:editId="0A0D6265">
                <wp:simplePos x="0" y="0"/>
                <wp:positionH relativeFrom="column">
                  <wp:posOffset>454800</wp:posOffset>
                </wp:positionH>
                <wp:positionV relativeFrom="paragraph">
                  <wp:posOffset>-59985</wp:posOffset>
                </wp:positionV>
                <wp:extent cx="799920" cy="618840"/>
                <wp:effectExtent l="38100" t="38100" r="19685" b="48260"/>
                <wp:wrapNone/>
                <wp:docPr id="1821298071" name="Ink 25"/>
                <wp:cNvGraphicFramePr/>
                <a:graphic xmlns:a="http://schemas.openxmlformats.org/drawingml/2006/main">
                  <a:graphicData uri="http://schemas.microsoft.com/office/word/2010/wordprocessingInk">
                    <w14:contentPart bwMode="auto" r:id="rId19">
                      <w14:nvContentPartPr>
                        <w14:cNvContentPartPr/>
                      </w14:nvContentPartPr>
                      <w14:xfrm>
                        <a:off x="0" y="0"/>
                        <a:ext cx="799920" cy="618840"/>
                      </w14:xfrm>
                    </w14:contentPart>
                  </a:graphicData>
                </a:graphic>
              </wp:anchor>
            </w:drawing>
          </mc:Choice>
          <mc:Fallback>
            <w:pict>
              <v:shape w14:anchorId="3E2E0796" id="Ink 25" o:spid="_x0000_s1026" type="#_x0000_t75" style="position:absolute;margin-left:35.3pt;margin-top:-5.2pt;width:64pt;height:49.7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R6B0AQAACQMAAA4AAABkcnMvZTJvRG9jLnhtbJxSy27CMBC8V+o/&#10;WL6XJIhnRMKhqBKHthzaD3Adm1iNvdHaEPj7bgIUaFVV4hLtepTxPDyb72zFtgq9AZfxpBdzppyE&#10;wrh1xt/fnh4mnPkgXCEqcCrje+X5PL+/mzV1qvpQQlUoZETifNrUGS9DqNMo8rJUVvge1MoRqAGt&#10;CLTiOipQNMRuq6gfx6OoASxqBKm8p9PFAeR5x6+1kuFVa68CqzI+SvokL5wGpGE4HnL2QcNgHPMo&#10;n4l0jaIujTxKEjcossI4EvBNtRBBsA2aX1TWSAQPOvQk2Ai0NlJ1fshZEv9wtnSfratkIDeYSnBB&#10;ubASGE7ZdcAtV9iKEmieoaB2xCYAPzJSPP+XcRC9ALmxpOfQCKpKBHoOvjS15wxTU2Qcl0Vy1u+2&#10;j2cHKzz7erkGqJHoaPmvX3YabRs2KWG7jFPB+/bbdal2gUk6HE+n07Z6SdAomUwGHX5iPjCctoto&#10;6fKrEi/3VtjFC86/AAAA//8DAFBLAwQUAAYACAAAACEAqiRMkO4FAACIFAAAEAAAAGRycy9pbmsv&#10;aW5rMS54bWy0WElv20YUvhfofxiwB180EndSQuScaqBACxRNCrRHRWIsIhJlUPSSf9/vLUMNLcpO&#10;4BRIhjNv+d46j5TfvX/a78xD1R7rQ7MMomkYmKpZHzZ1c7sM/v54Y8vAHLtVs1ntDk21DL5Wx+D9&#10;9c8/vaubL/vdAqsBQnOk3X63DLZdd7eYzR4fH6ePyfTQ3s7iMExmvzVf/vg9uFatTfW5buoOJo+O&#10;tD40XfXUEdii3iyDdfcU9vLA/nC4b9dVzyZKuz5JdO1qXd0c2v2q6xG3q6apdqZZ7eH3P4Hpvt5h&#10;U8PObdUGZl8jYBtPo7RIy1/nIKyeloF3voeLR3iyD2bjmP/+D5g355jkVhIXeREYdWlTPZBPM875&#10;4nLsf7aHu6rt6uqUZkmKMr6atZw5P5KotjoedvdUm8A8rHb3SFkUhmgLtR3NRhJyjofc/FA85OUi&#10;nu/cMDUanp8HTVrfUq60Xb2v0Oj7u77HuiOAifyha/k6xGGc2RD/4o9RuMiyRZZO8zDySqFd7DA/&#10;tffHbY/3qT31K3P6rElkj/Wm2/ZJD6dhkvVZ93M+prut6ttt96KyBs7afe+M3ERuJ6OR/FV9Xga/&#10;8GU0rCkEDiUNEzPP5iZOsyKbXNkouwqvwklQBDYKwklkIhNOLBY8ZO0PxAFZ+HSIiAWSvxJbhPzV&#10;RqGZs2JpooJUTYw1ZlXZq+U0NHkCVp7b+TguqAzAXN8Dt08J2UZkT31wHKLwfhimx7YSk/BlD65v&#10;SozTSmp4ODYF5HJBdPw/rZ4J5wFxe4jXDqyfsiNzXp2mArMp2V+gRHObk8U4M/x0gXqWxTMQ2DPG&#10;cYmyFB0olIlnaTnFrckTgJRqTjqeV6VNMtAyyz1go8ikdFbczCaikZqMXBQcWQkEJFk1ywz8jCEA&#10;A1kijYJckB1BdOpsUevtVXdMg0WxcMI8WZdjog/1WGOkgc7ogx4V13RlURuVBkUOJ4kpsbo7JgZT&#10;k9O9iENbkEhq41P5XHIpLw6W3VcPiC4yROgP6EpujgSzhDQ9ab9QQ00VIng15akNRIUtJMHurbO2&#10;6PGKhUiIGms6N+IOjYOI+zdH1DigMfUOYErgPHDAARGEmpbe1zy6i3DiD5yKYYlYNk4MT6BBsawY&#10;lGCUQwZ7W+7g+aUkx2FhVdUhZ0sZlVQIGp3i9iurWvDi99x4i6466kd1Ee5FJ74HyPP9x6txjtRV&#10;hPJN+X3BC4Kj2Yjph417H5Y2pttKMzHiFxi3slwgP5e4auwCKft09GVMQzO3CalLU/rjZ9CIOpTF&#10;BocmWGghgrcY3tRJg0kvB5EbC+8sQ+reGb00hO3ugrDPhHSMeHTnjEeKc0t33CZ4keCpfeYJCIUI&#10;XjTKB3EwrDRB/sxy6gNE0oMszbzCyuhDunowYtCBVw1SMElJPoKkVKDyNworS6lEy1/FdRIBqNaT&#10;FbCQUWGca5Q66vg7S0QVRPzDgSLAi4BdSjCunr9zBXTggG9HK6R9Su753MtqXnreqEDx91V77oCP&#10;fWnfO0lILp5vB/perbfKawHxHce1ojvKG7QhX4NC38RxYVIaJmlicxkqnHN5g2nC/H6TNMiqNtAd&#10;5C06lgD8cdELcJ7ohLqLLK0gMIkZ/n6o90oTjMGSPUCzPVrHAFkPy8kfJIb0MB3poXx+xKWloUHD&#10;g3iDRnJJcnhs1VcWR1SMGISOOvDUhBlCzAvLH1u2iE3OJuT1j6HgGbSJnEASL5iHjyk6OQXmxTiF&#10;4jI6gOvjHHClVQx59MoEpSNIcPWgJpEI/CDE92JhSh5IrO6ugyiLb8yQYDVm0KE5QkJYpJnJrBcB&#10;l34pjzipnNEDAfQ6Z3ZE0+WeMV3ZhmgEI9FcFtaMiDW/bZ8xyAshSeRoIUqZr6F+oSRUK3xh89vO&#10;fQ7i7RzN6U7F6JZCPkfFXYiBTB/kKU3iKLUJ3z2OTAoMENJkQdmLMdkLAHqNPFLzyEhObkgvYEfI&#10;mSnZFDdsgQ+GqL/hyNMEPzDxVYKU4RdjWmaDv1j1f4PAn2Ku/wMAAP//AwBQSwMEFAAGAAgAAAAh&#10;ABBch2TeAAAACQEAAA8AAABkcnMvZG93bnJldi54bWxMj8tOwzAQRfdI/IM1SGxQa6dCJUnjVAjE&#10;B+B2ATs3nsRR/QixmwS+HncFy5k5unNutV+sIROOofeOQ7ZmQNA1XvWu43A8vK1yICFKp6TxDjl8&#10;Y4B9fXtTyVL52b3jJGJHUogLpeSgYxxKSkOj0cqw9gO6dGv9aGVM49hRNco5hVtDN4xtqZW9Sx+0&#10;HPBFY3MWF8tBiHljP6ZXfXhof4SZj/Sz+Go5v79bnndAIi7xD4arflKHOjmd/MWpQAyHJ7ZNJIdV&#10;xh6BXIEiT5sTh7zIgNYV/d+g/gU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Q/0egdAEAAAkDAAAOAAAAAAAAAAAAAAAAADwCAABkcnMvZTJvRG9jLnhtbFBL&#10;AQItABQABgAIAAAAIQCqJEyQ7gUAAIgUAAAQAAAAAAAAAAAAAAAAANwDAABkcnMvaW5rL2luazEu&#10;eG1sUEsBAi0AFAAGAAgAAAAhABBch2TeAAAACQEAAA8AAAAAAAAAAAAAAAAA+AkAAGRycy9kb3du&#10;cmV2LnhtbFBLAQItABQABgAIAAAAIQB5GLydvwAAACEBAAAZAAAAAAAAAAAAAAAAAAMLAABkcnMv&#10;X3JlbHMvZTJvRG9jLnhtbC5yZWxzUEsFBgAAAAAGAAYAeAEAAPkLAAAAAA==&#10;">
                <v:imagedata r:id="rId20" o:title=""/>
              </v:shape>
            </w:pict>
          </mc:Fallback>
        </mc:AlternateContent>
      </w:r>
      <w:r>
        <w:rPr>
          <w:rFonts w:ascii="Verdana" w:eastAsia="Times New Roman" w:hAnsi="Verdana" w:cs="TimesNewRomanPS-BoldMT"/>
          <w:bCs/>
          <w:noProof/>
          <w:sz w:val="20"/>
          <w:szCs w:val="20"/>
        </w:rPr>
        <mc:AlternateContent>
          <mc:Choice Requires="wpi">
            <w:drawing>
              <wp:anchor distT="0" distB="0" distL="114300" distR="114300" simplePos="0" relativeHeight="251662336" behindDoc="0" locked="0" layoutInCell="1" allowOverlap="1" wp14:anchorId="2B1D5E08" wp14:editId="5CD31752">
                <wp:simplePos x="0" y="0"/>
                <wp:positionH relativeFrom="column">
                  <wp:posOffset>159960</wp:posOffset>
                </wp:positionH>
                <wp:positionV relativeFrom="paragraph">
                  <wp:posOffset>-182745</wp:posOffset>
                </wp:positionV>
                <wp:extent cx="576000" cy="773280"/>
                <wp:effectExtent l="38100" t="38100" r="14605" b="46355"/>
                <wp:wrapNone/>
                <wp:docPr id="213453106" name="Ink 12"/>
                <wp:cNvGraphicFramePr/>
                <a:graphic xmlns:a="http://schemas.openxmlformats.org/drawingml/2006/main">
                  <a:graphicData uri="http://schemas.microsoft.com/office/word/2010/wordprocessingInk">
                    <w14:contentPart bwMode="auto" r:id="rId21">
                      <w14:nvContentPartPr>
                        <w14:cNvContentPartPr/>
                      </w14:nvContentPartPr>
                      <w14:xfrm>
                        <a:off x="0" y="0"/>
                        <a:ext cx="576000" cy="773280"/>
                      </w14:xfrm>
                    </w14:contentPart>
                  </a:graphicData>
                </a:graphic>
              </wp:anchor>
            </w:drawing>
          </mc:Choice>
          <mc:Fallback>
            <w:pict>
              <v:shape w14:anchorId="47FE9646" id="Ink 12" o:spid="_x0000_s1026" type="#_x0000_t75" style="position:absolute;margin-left:12.1pt;margin-top:-14.9pt;width:46.3pt;height:61.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u0dR0AQAACQMAAA4AAABkcnMvZTJvRG9jLnhtbJxSy07DMBC8I/EP&#10;lu80SaEPRU17oELqAegBPsA4dmMRe6O107R/zyZtaAtCSL1Eux5lPA/PFjtbsq1Cb8BlPBnEnCkn&#10;ITduk/H3t6e7KWc+CJeLEpzK+F55vpjf3syaKlVDKKDMFTIicT5tqowXIVRpFHlZKCv8ACrlCNSA&#10;VgRacRPlKBpit2U0jONx1ADmFYJU3tPp8gDyecevtZLhVWuvAiszPk6GJC/0A7bDZMTZBw3jeMSj&#10;+UykGxRVYeRRkrhCkRXGkYBvqqUIgtVoflFZIxE86DCQYCPQ2kjV+SFnSfzD2cp9tq6SB1ljKsEF&#10;5cJaYOiz64BrrrAlJdA8Q07tiDoAPzJSPP+XcRC9BFlb0nNoBFUpAj0HX5jKc4apyTOOqzw56Xfb&#10;x5ODNZ58vVwC1Eh0tPzXLzuNtg2blLBdxqngffvtulS7wCQdjibjOCZEEjSZ3A+nHd4zHxj67Sxa&#10;uvyixPO9FXb2gudfAAAA//8DAFBLAwQUAAYACAAAACEAT1yjx/kCAAB3BwAAEAAAAGRycy9pbmsv&#10;aW5rMS54bWy0VEtv2zAMvg/YfyC0Qy9RoqedBk17WoEBGzCsHbAd3URNjMZ2YCtN+u9HSoqTrOl2&#10;2YBWpvj4SH6kcnWzq1bw7NqubOopk0PBwNWzZl7Wiyn7fn/Lxww6X9TzYtXUbspeXMdurt+/uyrr&#10;p2o1wRMQoe5IqlZTtvR+PRmNttvtcKuHTbsYKSH06FP99OUzu05Rc/dY1qXHlN1eNWtq73aewCbl&#10;fMpmfid6f8S+azbtzPVm0rSzg4dvi5m7bdqq8D3isqhrt4K6qLDuHwz8yxqFEvMsXMugKrFhrobS&#10;5Gb88RIVxW7Kju4bLLHDSio2Oo/58z9g3r7GpLK0yrOcQSpp7p6pplHgfPJ271/bZu1aX7oDzZGU&#10;ZHiBWbwHfiJRreua1YZmw+C5WG2QMikErkXKLUdnCHmNh9z8Uzzk5U284+JOqUntHfOQSOtXaj9a&#10;X1YOF71a9zvmOwQm9Z1vw3NQQlku8E/dSzGxdqLEMBP6aBRpi/eYD+2mW/Z4D+1hX4OlZy12ti3n&#10;ftmTLoZC2571Y87PxS5duVj6PwanxkN0vztnXmJYJ0idfHOPU/YhPEYIkVERWlFGg8LXA8rY3A4u&#10;9AVX9kIMmGRcMjEQIEEMNAg8oyw5aeSY65x04ZYrLi258CwHaTOSTLDoMZcSwwdca7AkmL3mMueY&#10;lEwSo4y5RFGGdIiGsgCFJ/4HfTxJg7ZwhjKCP97JM+eSMLTgmu7cWsDGDgERjsIQny5WcDWma4ae&#10;pKC8+EmNBhlVMdHBgNLBN5mxbdKpCNDjHAWRLiFHgJglEniS5S/RyfxbpoAecigg/g3ImDDVSpeU&#10;xYAiWngaYcJLxpN6YqE8jjw5cAuKuDJcEdtJ27vEjg9nCo7N4i6ADAXhjhiD4VJzSWg6w2XAL8oE&#10;qgSEGeJMNa0IKoM6fHBqdEkEoJ8KC2ZwqKFLwwmJq/iRuYWcHCTuYh5KVtgDARgMJa4U7mRmeDZW&#10;uLZjwJJoNXKeSaNPfqD7J4e/PNe/AAAA//8DAFBLAwQUAAYACAAAACEAOuwlFOAAAAAJAQAADwAA&#10;AGRycy9kb3ducmV2LnhtbEyPwUrDQBCG74LvsIzgrd0khNDGbIoUexJRYxF622anSTQ7G7LbNL69&#10;05PeZpiPf76/2My2FxOOvnOkIF5GIJBqZzpqFOw/dosVCB80Gd07QgU/6GFT3t4UOjfuQu84VaER&#10;HEI+1wraEIZcSl+3aLVfugGJbyc3Wh14HRtpRn3hcNvLJIoyaXVH/KHVA25brL+rs1WwejVV/fYy&#10;fX0+x9n2tN8NT+nhoNT93fz4ACLgHP5guOqzOpTsdHRnMl70CpI0YVLBIllzhSsQZzwcFazTCGRZ&#10;yP8Ny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fy7R&#10;1HQBAAAJAwAADgAAAAAAAAAAAAAAAAA8AgAAZHJzL2Uyb0RvYy54bWxQSwECLQAUAAYACAAAACEA&#10;T1yjx/kCAAB3BwAAEAAAAAAAAAAAAAAAAADcAwAAZHJzL2luay9pbmsxLnhtbFBLAQItABQABgAI&#10;AAAAIQA67CUU4AAAAAkBAAAPAAAAAAAAAAAAAAAAAAMHAABkcnMvZG93bnJldi54bWxQSwECLQAU&#10;AAYACAAAACEAeRi8nb8AAAAhAQAAGQAAAAAAAAAAAAAAAAAQCAAAZHJzL19yZWxzL2Uyb0RvYy54&#10;bWwucmVsc1BLBQYAAAAABgAGAHgBAAAGCQAAAAA=&#10;">
                <v:imagedata r:id="rId22" o:title=""/>
              </v:shape>
            </w:pict>
          </mc:Fallback>
        </mc:AlternateContent>
      </w:r>
    </w:p>
    <w:p w14:paraId="38D1B3E3" w14:textId="54B37108" w:rsidR="00FA412E" w:rsidRPr="00FA412E" w:rsidRDefault="006E169A" w:rsidP="006E169A">
      <w:r>
        <w:rPr>
          <w:rFonts w:eastAsia="Calibri" w:cs="Calibri"/>
          <w:noProof/>
          <w:color w:val="000000"/>
        </w:rPr>
        <mc:AlternateContent>
          <mc:Choice Requires="wpi">
            <w:drawing>
              <wp:anchor distT="0" distB="0" distL="114300" distR="114300" simplePos="0" relativeHeight="251669504" behindDoc="0" locked="0" layoutInCell="1" allowOverlap="1" wp14:anchorId="2345E66B" wp14:editId="7CA5ACE0">
                <wp:simplePos x="0" y="0"/>
                <wp:positionH relativeFrom="column">
                  <wp:posOffset>2102485</wp:posOffset>
                </wp:positionH>
                <wp:positionV relativeFrom="paragraph">
                  <wp:posOffset>-85090</wp:posOffset>
                </wp:positionV>
                <wp:extent cx="621375" cy="350280"/>
                <wp:effectExtent l="38100" t="38100" r="45720" b="50165"/>
                <wp:wrapNone/>
                <wp:docPr id="1300499793" name="Ink 31"/>
                <wp:cNvGraphicFramePr/>
                <a:graphic xmlns:a="http://schemas.openxmlformats.org/drawingml/2006/main">
                  <a:graphicData uri="http://schemas.microsoft.com/office/word/2010/wordprocessingInk">
                    <w14:contentPart bwMode="auto" r:id="rId23">
                      <w14:nvContentPartPr>
                        <w14:cNvContentPartPr/>
                      </w14:nvContentPartPr>
                      <w14:xfrm>
                        <a:off x="0" y="0"/>
                        <a:ext cx="621375" cy="350280"/>
                      </w14:xfrm>
                    </w14:contentPart>
                  </a:graphicData>
                </a:graphic>
              </wp:anchor>
            </w:drawing>
          </mc:Choice>
          <mc:Fallback>
            <w:pict>
              <v:shape w14:anchorId="0C2E523C" id="Ink 31" o:spid="_x0000_s1026" type="#_x0000_t75" style="position:absolute;margin-left:165.05pt;margin-top:-7.2pt;width:49.95pt;height:28.6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ZV12AQAACQMAAA4AAABkcnMvZTJvRG9jLnhtbJxSyW7CMBC9V+o/&#10;WL6XLCxFEYFDUSUOXQ7tB7iOTazGnmjskPD3HQIUaFVV4hLN+CnPb/Fs0dmKbRR6Ay7nySDmTDkJ&#10;hXHrnL+/Pd5NOfNBuEJU4FTOt8rzxfz2ZtbWmUqhhKpQyIjE+aytc16GUGdR5GWprPADqJUjUANa&#10;EWjFdVSgaIndVlEax5OoBSxqBKm8p9PlHuTznl9rJcOL1l4FVuV8kqQjzkI/kE6kYTQhfR80jJMx&#10;j+Yzka1R1KWRB0niCkVWGEcCvqmWIgjWoPlFZY1E8KDDQIKNQGsjVe+HnCXxD2cr97lzlYxkg5kE&#10;F5QLrwLDMbseuOYKW1EC7RMU1I5oAvADI8Xzfxl70UuQjSU9+0ZQVSLQc/ClqT3FnJki57gqkpN+&#10;t3k4OXjFk6/nS4AaiQ6W//ql02h3YZMS1uWcet3uvn2XqgtM0uEkTYb3Y84kQcNxnE57/Mi8Zzhu&#10;Z9HS5Rclnu87YWcveP4FAAD//wMAUEsDBBQABgAIAAAAIQB1/IfwvgMAAOIKAAAQAAAAZHJzL2lu&#10;ay9pbmsxLnhtbLRWS2/bRhC+F8h/WGwPvnilfZAUJUTOKQYKtGjQpEBzVKS1RUSkDJKy7H/fefGh&#10;SkpySCFjyd2Z/eabb2e4fvvupdyp51g3xb5aajexWsVqvd8U1eNS//3p3uRaNe2q2qx2+you9Wts&#10;9Lu7N7+8Laqv5W4BowKEqsG3crfU27Z9Wkynx+NxcgyTff049daG6W/V1z9+13eyaxMfiqpoIWTT&#10;La33VRtfWgRbFJulXrcvtvcH7I/7Q72OvRlX6vXg0dardbzf1+Wq7RG3q6qKO1WtSuD9j1bt6xO8&#10;FBDnMdZalQUkbPzEJbMkfz+HhdXLUo/mB6DYAJNSTy9jfv4fMO/PMZFW8LNsppVQ2sRn5DQlzRfX&#10;c/9Q759i3RZxkJlFEcOrWvOc9GGh6tjsdwc8G62eV7sDSOashbKQ2G56QZBzPNDmp+KBLlfxxuRO&#10;pZH0xjqIaH1JdUfbFmWEQi+f+hprGwDG5Y9tTe3grU+NhT//ydlFmi2sm8yDGx2FVHGH+aU+NNse&#10;70s91CtZetU4s2Oxabe96HZiQ9qrPtb80t5tLB637Tc3S+K0u6+dC51I5aQkk7/iw1L/Ss2oaCcv&#10;UCou5MrZTPkknaW3NybcuBt7qy3+bq2CH4wOR0Pj2TusghWN8LgwGe82QSXo7HOVIBqcREhpG866&#10;CB4tFA0GcpPQaGAnjsNWJ1b0PH9nn6AcxjHeeARhN8OPMYoE7GAoe4Jnp47hsM7Zjf3nKlAk1oO5&#10;CUNSiN5x6Hm4jCUENYYMwQwOJ+MIRdbPVk5SggnhnR2ZpXXYPEgmhBhXJsxRIMdMTpw7TRDrgi9I&#10;gyQg4gwTlkzHySEa1o88INBJ2hKse+TG5eCR8IEKX8+ZnIIjHh+P8cF4xA2JCizJEEWAmdk4GcaW&#10;CGwWJ2aPG7veGOXzQ3jX4kjMK9DfsZ7tYrpC6NubT12vILnMYBf5lErcOW5mR7Ms4xMRI5x6DrKT&#10;QhAZ2nZcilQRHJJbRzjKBMywhavXBYOFk4Bi1MFZUB4XrCJAYUohxkXA4JIzGb4juZQf4UmzczkJ&#10;zW4C0/5DNbynVN25wtJkZpgvTFyi6IsDehiHvMNMpSiLsxAlQOdD6UN5uhkpSyrxty9NVIKOmXGJ&#10;Ac/01mTWJKlJk8yd/NfQXVQ/+s2n6/DPh4cmtkud5X4yn+s7N4OTA+pyDSQ3Fq8BaBs9h4sAxSf6&#10;UADcz3Br0KfcWUodiEM9gGMiGqASxskXiFQ1nm3YinyWUCHg5bClTe7m/81quOTv/gUAAP//AwBQ&#10;SwMEFAAGAAgAAAAhAEqqKdLgAAAACgEAAA8AAABkcnMvZG93bnJldi54bWxMj8FKw0AQhu+C77CM&#10;4K3dTROkxGyKCEUPBbFW6HGbHZPQ7GzMbpr49o4ne5thPv75/mIzu05ccAitJw3JUoFAqrxtqdZw&#10;+Ngu1iBCNGRN5wk1/GCATXl7U5jc+one8bKPteAQCrnR0MTY51KGqkFnwtL3SHz78oMzkdehlnYw&#10;E4e7Tq6UepDOtMQfGtPjc4PVeT86DbtvdfzEF7kdp+NB7c5T+hrfUq3v7+anRxAR5/gPw58+q0PJ&#10;Tic/kg2i05CmKmFUwyLJMhBMZKnidiceVmuQZSGvK5S/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Ip/ZV12AQAACQMAAA4AAAAAAAAAAAAAAAAAPAIAAGRy&#10;cy9lMm9Eb2MueG1sUEsBAi0AFAAGAAgAAAAhAHX8h/C+AwAA4goAABAAAAAAAAAAAAAAAAAA3gMA&#10;AGRycy9pbmsvaW5rMS54bWxQSwECLQAUAAYACAAAACEASqop0uAAAAAKAQAADwAAAAAAAAAAAAAA&#10;AADKBwAAZHJzL2Rvd25yZXYueG1sUEsBAi0AFAAGAAgAAAAhAHkYvJ2/AAAAIQEAABkAAAAAAAAA&#10;AAAAAAAA1wgAAGRycy9fcmVscy9lMm9Eb2MueG1sLnJlbHNQSwUGAAAAAAYABgB4AQAAzQkAAAAA&#10;">
                <v:imagedata r:id="rId24" o:title=""/>
              </v:shape>
            </w:pict>
          </mc:Fallback>
        </mc:AlternateContent>
      </w:r>
      <w:r w:rsidR="00FA412E" w:rsidRPr="00FA412E">
        <w:rPr>
          <w:rFonts w:eastAsia="Calibri" w:cs="Calibri"/>
          <w:noProof/>
          <w:color w:val="000000"/>
        </w:rPr>
        <mc:AlternateContent>
          <mc:Choice Requires="wps">
            <w:drawing>
              <wp:anchor distT="4294967295" distB="4294967295" distL="114300" distR="114300" simplePos="0" relativeHeight="251658240" behindDoc="0" locked="0" layoutInCell="1" allowOverlap="1" wp14:anchorId="0423CBC9" wp14:editId="0D7BA888">
                <wp:simplePos x="0" y="0"/>
                <wp:positionH relativeFrom="column">
                  <wp:posOffset>57150</wp:posOffset>
                </wp:positionH>
                <wp:positionV relativeFrom="paragraph">
                  <wp:posOffset>132715</wp:posOffset>
                </wp:positionV>
                <wp:extent cx="601980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9525">
                          <a:solidFill>
                            <a:srgbClr val="000000"/>
                          </a:solidFill>
                          <a:round/>
                          <a:headEnd/>
                          <a:tailEnd/>
                        </a:ln>
                        <a:extLst>
                          <a:ext uri="{909E8E84-426E-40dd-AFC4-6F175D3DCCD1}">
                            <a14:hiddenFill xmlns:lc="http://schemas.openxmlformats.org/drawingml/2006/lockedCanva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1FBDFA07">
              <v:shapetype id="_x0000_t32" coordsize="21600,21600" o:oned="t" filled="f" o:spt="32" path="m,l21600,21600e" w14:anchorId="1EA77CE8">
                <v:path fillok="f" arrowok="t" o:connecttype="none"/>
                <o:lock v:ext="edit" shapetype="t"/>
              </v:shapetype>
              <v:shape id="Straight Arrow Connector 2" style="position:absolute;margin-left:4.5pt;margin-top:10.45pt;width:474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GP0AEAAIsDAAAOAAAAZHJzL2Uyb0RvYy54bWysU01v2zAMvQ/YfxB0X+wEaNEacYohXXfp&#10;tgDtfgAjybYwWRQoJU7+/SjlY912G+aDIIl6j3yP9PLhMDqxNxQt+lbOZ7UUxivU1vet/P769OFO&#10;ipjAa3DoTSuPJsqH1ft3yyk0ZoEDOm1IMImPzRRaOaQUmqqKajAjxBkG4znYIY2Q+Eh9pQkmZh9d&#10;tajr22pC0oFQmRj59vEUlKvC33VGpW9dF00SrpVcWyorlXWb12q1hKYnCINV5zLgH6oYwXpOeqV6&#10;hARiR/YvqtEqwohdmikcK+w6q0zRwGrm9R9qXgYIpmhhc2K42hT/H636ut+QsLqVCyk8jNyil0Rg&#10;+yGJj0Q4iTV6zzYiiUV2awqxYdDabyjrVQf/Ep5R/YjC43oA35tS9esxMNU8I6rfIPkQA+fcTl9Q&#10;8xvYJSzWHToaMyWbIg6lQ8drh8whCcWXt/X8/q7mRqpLrILmAgwU02eDo8ibVsazjquAeUkD++eY&#10;clnQXAA5q8cn61wZB+fF1Mr7m8VNAUR0Vudgfhap364diT3kgSpf0ciRt88Id14XssGA/nTeJ7Du&#10;tOfkzp+tyW6cfN2iPm7oYhl3vFR5ns48Um/PBf3rH1r9BAAA//8DAFBLAwQUAAYACAAAACEA31Ts&#10;sNwAAAAHAQAADwAAAGRycy9kb3ducmV2LnhtbEyPwU7DMBBE75X6D9Yicamo3UgFksapqkocONJW&#10;4urGS5ISr6PYaUK/nkUc4Dgzq5m3+XZyrbhiHxpPGlZLBQKp9LahSsPp+PLwDCJEQ9a0nlDDFwbY&#10;FvNZbjLrR3rD6yFWgksoZEZDHWOXSRnKGp0JS98hcfbhe2ciy76Stjcjl7tWJko9Smca4oXadLiv&#10;sfw8DE4DhmG9UrvUVafX27h4T26XsTtqfX837TYgIk7x7xh+8BkdCmY6+4FsEK2GlD+JGhKVguA4&#10;XT+xcf41ZJHL//zFNwAAAP//AwBQSwECLQAUAAYACAAAACEAtoM4kv4AAADhAQAAEwAAAAAAAAAA&#10;AAAAAAAAAAAAW0NvbnRlbnRfVHlwZXNdLnhtbFBLAQItABQABgAIAAAAIQA4/SH/1gAAAJQBAAAL&#10;AAAAAAAAAAAAAAAAAC8BAABfcmVscy8ucmVsc1BLAQItABQABgAIAAAAIQBIwpGP0AEAAIsDAAAO&#10;AAAAAAAAAAAAAAAAAC4CAABkcnMvZTJvRG9jLnhtbFBLAQItABQABgAIAAAAIQDfVOyw3AAAAAcB&#10;AAAPAAAAAAAAAAAAAAAAACoEAABkcnMvZG93bnJldi54bWxQSwUGAAAAAAQABADzAAAAMwUAAAAA&#10;"/>
            </w:pict>
          </mc:Fallback>
        </mc:AlternateContent>
      </w:r>
      <w:r w:rsidR="00FA412E" w:rsidRPr="6732D227">
        <w:t xml:space="preserve">  </w:t>
      </w:r>
      <w:r>
        <w:tab/>
      </w:r>
      <w:r>
        <w:tab/>
      </w:r>
      <w:r>
        <w:tab/>
      </w:r>
      <w:r>
        <w:tab/>
      </w:r>
      <w:r>
        <w:tab/>
      </w:r>
      <w:r>
        <w:tab/>
      </w:r>
      <w:r>
        <w:tab/>
        <w:t>Date: 5/2/25</w:t>
      </w:r>
      <w:r w:rsidR="00FA412E" w:rsidRPr="6732D227">
        <w:t xml:space="preserve">     </w:t>
      </w:r>
    </w:p>
    <w:p w14:paraId="5A39BBE3" w14:textId="77777777" w:rsidR="00A77F02" w:rsidRDefault="00A77F02">
      <w:pPr>
        <w:rPr>
          <w:rFonts w:ascii="Verdana" w:hAnsi="Verdana" w:cs="Arial"/>
          <w:sz w:val="20"/>
          <w:szCs w:val="20"/>
        </w:rPr>
      </w:pPr>
    </w:p>
    <w:p w14:paraId="41C8F396" w14:textId="77777777" w:rsidR="00095BF9" w:rsidRDefault="00095BF9">
      <w:pPr>
        <w:rPr>
          <w:rFonts w:ascii="Verdana" w:hAnsi="Verdana" w:cs="Arial"/>
          <w:sz w:val="20"/>
          <w:szCs w:val="20"/>
        </w:rPr>
      </w:pPr>
      <w:r>
        <w:rPr>
          <w:rFonts w:ascii="Verdana" w:hAnsi="Verdana" w:cs="Arial"/>
          <w:sz w:val="20"/>
          <w:szCs w:val="20"/>
        </w:rPr>
        <w:br w:type="page"/>
      </w:r>
    </w:p>
    <w:p w14:paraId="7189A3E7" w14:textId="29E410E5" w:rsidR="00FA412E" w:rsidRPr="00B75CB2" w:rsidRDefault="00FA412E" w:rsidP="00FA412E">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lastRenderedPageBreak/>
        <w:t>Authorization to Use Restricted Information</w:t>
      </w:r>
    </w:p>
    <w:p w14:paraId="4861BEDE" w14:textId="77777777" w:rsidR="00FA412E" w:rsidRPr="00095BF9" w:rsidRDefault="00FA412E" w:rsidP="00FA412E">
      <w:pPr>
        <w:spacing w:after="0" w:line="240" w:lineRule="auto"/>
        <w:rPr>
          <w:rFonts w:ascii="Arial" w:hAnsi="Arial" w:cs="Arial"/>
          <w:sz w:val="20"/>
          <w:szCs w:val="20"/>
        </w:rPr>
      </w:pPr>
    </w:p>
    <w:p w14:paraId="68E41E7E" w14:textId="77777777" w:rsidR="00FA412E" w:rsidRPr="00FA412E" w:rsidRDefault="00FA412E" w:rsidP="00FA412E">
      <w:pPr>
        <w:spacing w:after="0" w:line="240" w:lineRule="auto"/>
        <w:rPr>
          <w:rFonts w:ascii="Verdana" w:hAnsi="Verdana" w:cs="Arial"/>
          <w:sz w:val="20"/>
          <w:szCs w:val="20"/>
        </w:rPr>
      </w:pPr>
    </w:p>
    <w:p w14:paraId="6E20FE48"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02C8079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u w:val="single"/>
        </w:rPr>
        <w:t>Instructions:</w:t>
      </w:r>
      <w:r w:rsidRPr="00FA412E">
        <w:rPr>
          <w:rFonts w:ascii="Verdana" w:eastAsia="Times New Roman" w:hAnsi="Verdana" w:cs="TimesNewRomanPS-BoldMT"/>
          <w:bCs/>
          <w:sz w:val="20"/>
          <w:szCs w:val="20"/>
        </w:rPr>
        <w:t xml:space="preserve"> Use the template below to produce a letter that will authorize your use of restricted information when this document is signed by an individual with the necessary authority within your employer company or another organization. </w:t>
      </w:r>
    </w:p>
    <w:p w14:paraId="4ED81A60"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Name, Title &amp; Address&gt;</w:t>
      </w:r>
    </w:p>
    <w:p w14:paraId="5378ABA5"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Date&gt;</w:t>
      </w:r>
    </w:p>
    <w:p w14:paraId="575DB075"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Re: Authorization to use proprietary and/or classified information in a student research project </w:t>
      </w:r>
    </w:p>
    <w:p w14:paraId="40475856" w14:textId="33BB340B" w:rsidR="00FA412E" w:rsidRPr="00FA412E" w:rsidRDefault="00FA412E" w:rsidP="1C8F7C51">
      <w:pPr>
        <w:spacing w:after="200" w:line="240" w:lineRule="auto"/>
        <w:rPr>
          <w:rFonts w:ascii="Verdana" w:eastAsia="Times New Roman" w:hAnsi="Verdana" w:cs="TimesNewRomanPS-BoldMT"/>
          <w:sz w:val="20"/>
          <w:szCs w:val="20"/>
        </w:rPr>
      </w:pPr>
      <w:r w:rsidRPr="1C8F7C51">
        <w:rPr>
          <w:rFonts w:ascii="Verdana" w:eastAsia="Times New Roman" w:hAnsi="Verdana" w:cs="TimesNewRomanPS-BoldMT"/>
          <w:sz w:val="20"/>
          <w:szCs w:val="20"/>
        </w:rPr>
        <w:t>Dear [</w:t>
      </w:r>
      <w:r w:rsidR="7738422F" w:rsidRPr="1C8F7C51">
        <w:rPr>
          <w:rFonts w:ascii="Verdana" w:eastAsia="Times New Roman" w:hAnsi="Verdana" w:cs="TimesNewRomanPS-BoldMT"/>
          <w:i/>
          <w:iCs/>
          <w:sz w:val="20"/>
          <w:szCs w:val="20"/>
        </w:rPr>
        <w:t>insert recipient’s name</w:t>
      </w:r>
      <w:r w:rsidRPr="1C8F7C51">
        <w:rPr>
          <w:rFonts w:ascii="Verdana" w:eastAsia="Times New Roman" w:hAnsi="Verdana" w:cs="TimesNewRomanPS-BoldMT"/>
          <w:sz w:val="20"/>
          <w:szCs w:val="20"/>
        </w:rPr>
        <w:t>],</w:t>
      </w:r>
    </w:p>
    <w:p w14:paraId="0C14C14C" w14:textId="77777777" w:rsidR="00FA412E" w:rsidRPr="00FA412E" w:rsidRDefault="00FA412E" w:rsidP="00C527AF">
      <w:pPr>
        <w:spacing w:after="200" w:line="240"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The purpose of this letter is to authorize </w:t>
      </w:r>
      <w:r w:rsidRPr="00711C2B">
        <w:rPr>
          <w:rFonts w:ascii="Verdana" w:eastAsia="Times New Roman" w:hAnsi="Verdana" w:cs="TimesNewRomanPS-BoldMT"/>
          <w:bCs/>
          <w:iCs/>
          <w:sz w:val="20"/>
          <w:szCs w:val="20"/>
        </w:rPr>
        <w:t>[</w:t>
      </w:r>
      <w:r w:rsidRPr="00FA412E">
        <w:rPr>
          <w:rFonts w:ascii="Verdana" w:eastAsia="Times New Roman" w:hAnsi="Verdana" w:cs="TimesNewRomanPS-BoldMT"/>
          <w:bCs/>
          <w:i/>
          <w:sz w:val="20"/>
          <w:szCs w:val="20"/>
        </w:rPr>
        <w:t>insert student name</w:t>
      </w:r>
      <w:r w:rsidRPr="00711C2B">
        <w:rPr>
          <w:rFonts w:ascii="Verdana" w:eastAsia="Times New Roman" w:hAnsi="Verdana" w:cs="TimesNewRomanPS-BoldMT"/>
          <w:bCs/>
          <w:iCs/>
          <w:sz w:val="20"/>
          <w:szCs w:val="20"/>
        </w:rPr>
        <w:t>]</w:t>
      </w:r>
      <w:r w:rsidRPr="00A10C95">
        <w:rPr>
          <w:rFonts w:ascii="Verdana" w:eastAsia="Times New Roman" w:hAnsi="Verdana" w:cs="TimesNewRomanPS-BoldMT"/>
          <w:bCs/>
          <w:i/>
          <w:sz w:val="20"/>
          <w:szCs w:val="20"/>
        </w:rPr>
        <w:t>,</w:t>
      </w:r>
      <w:r w:rsidRPr="00FA412E">
        <w:rPr>
          <w:rFonts w:ascii="Verdana" w:eastAsia="Times New Roman" w:hAnsi="Verdana" w:cs="TimesNewRomanPS-BoldMT"/>
          <w:bCs/>
          <w:sz w:val="20"/>
          <w:szCs w:val="20"/>
        </w:rPr>
        <w:t xml:space="preserve"> a student at Western Governors University, to conduct a university capstone research project utilizing the following information and/or material owned or protected by [</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p>
    <w:p w14:paraId="13484339" w14:textId="2390C9F9" w:rsidR="00FA412E" w:rsidRPr="00FA412E" w:rsidRDefault="00FA412E" w:rsidP="480B5B3E">
      <w:pPr>
        <w:autoSpaceDE w:val="0"/>
        <w:autoSpaceDN w:val="0"/>
        <w:adjustRightInd w:val="0"/>
        <w:spacing w:after="200" w:line="276" w:lineRule="auto"/>
        <w:rPr>
          <w:rFonts w:ascii="Verdana" w:eastAsia="Times New Roman" w:hAnsi="Verdana" w:cs="TimesNewRomanPSMT"/>
          <w:i/>
          <w:iCs/>
          <w:sz w:val="20"/>
          <w:szCs w:val="20"/>
        </w:rPr>
      </w:pPr>
      <w:r w:rsidRPr="480B5B3E">
        <w:rPr>
          <w:rFonts w:ascii="Verdana" w:eastAsia="Times New Roman" w:hAnsi="Verdana" w:cs="TimesNewRomanPSMT"/>
          <w:sz w:val="20"/>
          <w:szCs w:val="20"/>
        </w:rPr>
        <w:t>[</w:t>
      </w:r>
      <w:r w:rsidR="00F06789" w:rsidRPr="480B5B3E">
        <w:rPr>
          <w:rFonts w:ascii="Verdana" w:eastAsia="Times New Roman" w:hAnsi="Verdana" w:cs="TimesNewRomanPSMT"/>
          <w:i/>
          <w:iCs/>
          <w:sz w:val="20"/>
          <w:szCs w:val="20"/>
        </w:rPr>
        <w:t>D</w:t>
      </w:r>
      <w:r w:rsidRPr="480B5B3E">
        <w:rPr>
          <w:rFonts w:ascii="Verdana" w:eastAsia="Times New Roman" w:hAnsi="Verdana" w:cs="TimesNewRomanPSMT"/>
          <w:i/>
          <w:iCs/>
          <w:sz w:val="20"/>
          <w:szCs w:val="20"/>
        </w:rPr>
        <w:t>escri</w:t>
      </w:r>
      <w:r w:rsidR="00F06789" w:rsidRPr="480B5B3E">
        <w:rPr>
          <w:rFonts w:ascii="Verdana" w:eastAsia="Times New Roman" w:hAnsi="Verdana" w:cs="TimesNewRomanPSMT"/>
          <w:i/>
          <w:iCs/>
          <w:sz w:val="20"/>
          <w:szCs w:val="20"/>
        </w:rPr>
        <w:t xml:space="preserve">be </w:t>
      </w:r>
      <w:r w:rsidR="7CAD1ABC" w:rsidRPr="480B5B3E">
        <w:rPr>
          <w:rFonts w:ascii="Verdana" w:eastAsia="Times New Roman" w:hAnsi="Verdana" w:cs="TimesNewRomanPSMT"/>
          <w:i/>
          <w:iCs/>
          <w:sz w:val="20"/>
          <w:szCs w:val="20"/>
        </w:rPr>
        <w:t xml:space="preserve">your capstone </w:t>
      </w:r>
      <w:r w:rsidRPr="480B5B3E">
        <w:rPr>
          <w:rFonts w:ascii="Verdana" w:eastAsia="Times New Roman" w:hAnsi="Verdana" w:cs="TimesNewRomanPSMT"/>
          <w:i/>
          <w:iCs/>
          <w:sz w:val="20"/>
          <w:szCs w:val="20"/>
        </w:rPr>
        <w:t xml:space="preserve">project and </w:t>
      </w:r>
      <w:r w:rsidR="467E4A09" w:rsidRPr="480B5B3E">
        <w:rPr>
          <w:rFonts w:ascii="Verdana" w:eastAsia="Times New Roman" w:hAnsi="Verdana" w:cs="TimesNewRomanPSMT"/>
          <w:i/>
          <w:iCs/>
          <w:sz w:val="20"/>
          <w:szCs w:val="20"/>
        </w:rPr>
        <w:t xml:space="preserve">how </w:t>
      </w:r>
      <w:r w:rsidRPr="480B5B3E">
        <w:rPr>
          <w:rFonts w:ascii="Verdana" w:eastAsia="Times New Roman" w:hAnsi="Verdana" w:cs="TimesNewRomanPSMT"/>
          <w:i/>
          <w:iCs/>
          <w:sz w:val="20"/>
          <w:szCs w:val="20"/>
        </w:rPr>
        <w:t xml:space="preserve">specific information/material </w:t>
      </w:r>
      <w:r w:rsidR="09DD8522" w:rsidRPr="480B5B3E">
        <w:rPr>
          <w:rFonts w:ascii="Verdana" w:eastAsia="Times New Roman" w:hAnsi="Verdana" w:cs="TimesNewRomanPSMT"/>
          <w:i/>
          <w:iCs/>
          <w:sz w:val="20"/>
          <w:szCs w:val="20"/>
        </w:rPr>
        <w:t xml:space="preserve">will </w:t>
      </w:r>
      <w:r w:rsidRPr="480B5B3E">
        <w:rPr>
          <w:rFonts w:ascii="Verdana" w:eastAsia="Times New Roman" w:hAnsi="Verdana" w:cs="TimesNewRomanPSMT"/>
          <w:i/>
          <w:iCs/>
          <w:sz w:val="20"/>
          <w:szCs w:val="20"/>
        </w:rPr>
        <w:t>be used.</w:t>
      </w:r>
      <w:r w:rsidRPr="480B5B3E">
        <w:rPr>
          <w:rFonts w:ascii="Verdana" w:eastAsia="Times New Roman" w:hAnsi="Verdana" w:cs="TimesNewRomanPSMT"/>
          <w:sz w:val="20"/>
          <w:szCs w:val="20"/>
        </w:rPr>
        <w:t>]</w:t>
      </w:r>
    </w:p>
    <w:p w14:paraId="5647A78A" w14:textId="329E1674" w:rsidR="00FA412E" w:rsidRPr="00FA412E" w:rsidRDefault="00FA412E" w:rsidP="00C527AF">
      <w:pPr>
        <w:autoSpaceDE w:val="0"/>
        <w:autoSpaceDN w:val="0"/>
        <w:adjustRightInd w:val="0"/>
        <w:spacing w:after="200" w:line="276" w:lineRule="auto"/>
        <w:rPr>
          <w:rFonts w:ascii="Verdana" w:eastAsia="Times New Roman" w:hAnsi="Verdana" w:cs="TimesNewRomanPSMT"/>
          <w:sz w:val="20"/>
          <w:szCs w:val="20"/>
        </w:rPr>
      </w:pPr>
      <w:r w:rsidRPr="00FA412E">
        <w:rPr>
          <w:rFonts w:ascii="Verdana" w:eastAsia="Times New Roman" w:hAnsi="Verdana" w:cs="TimesNewRomanPSMT"/>
          <w:sz w:val="20"/>
          <w:szCs w:val="20"/>
        </w:rPr>
        <w:t xml:space="preserve">By signing below, I represent that I am legally authorized to act on behalf of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r w:rsidRPr="00FA412E">
        <w:rPr>
          <w:rFonts w:ascii="Verdana" w:eastAsia="Times New Roman" w:hAnsi="Verdana" w:cs="TimesNewRomanPSMT"/>
          <w:sz w:val="20"/>
          <w:szCs w:val="20"/>
        </w:rPr>
        <w:t xml:space="preserve">with respect to this authorization and that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authorizes</w:t>
      </w:r>
      <w:r w:rsidRPr="00FA412E">
        <w:rPr>
          <w:rFonts w:ascii="Verdana" w:eastAsia="Times New Roman" w:hAnsi="Verdana" w:cs="TimesNewRomanPS-BoldMT"/>
          <w:bCs/>
          <w:i/>
          <w:sz w:val="20"/>
          <w:szCs w:val="20"/>
        </w:rPr>
        <w:t xml:space="preserve">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student name</w:t>
      </w:r>
      <w:r w:rsidRPr="00FA412E">
        <w:rPr>
          <w:rFonts w:ascii="Verdana" w:eastAsia="Times New Roman" w:hAnsi="Verdana" w:cs="TimesNewRomanPS-BoldMT"/>
          <w:bCs/>
          <w:sz w:val="20"/>
          <w:szCs w:val="20"/>
        </w:rPr>
        <w:t xml:space="preserve">] to use the information and/or material referenced above for the purposes of a student research project at Western Governors University and that I recognize that </w:t>
      </w:r>
      <w:r w:rsidRPr="00FA412E">
        <w:rPr>
          <w:rFonts w:ascii="Verdana" w:eastAsia="Times New Roman" w:hAnsi="Verdana" w:cs="TimesNewRomanPSMT"/>
          <w:sz w:val="20"/>
          <w:szCs w:val="20"/>
        </w:rPr>
        <w:t>the information and/or material may be shared with university faculty and students.</w:t>
      </w:r>
    </w:p>
    <w:p w14:paraId="15F33E10" w14:textId="3106D954" w:rsidR="00FA412E" w:rsidRPr="00FA412E" w:rsidRDefault="00FA412E" w:rsidP="00C527AF">
      <w:pPr>
        <w:tabs>
          <w:tab w:val="left" w:pos="5040"/>
        </w:tabs>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Signature&gt;</w:t>
      </w:r>
      <w:r w:rsidRPr="00FA412E">
        <w:rPr>
          <w:rFonts w:ascii="Verdana" w:eastAsia="Times New Roman" w:hAnsi="Verdana" w:cs="TimesNewRomanPS-BoldMT"/>
          <w:bCs/>
          <w:sz w:val="20"/>
          <w:szCs w:val="20"/>
        </w:rPr>
        <w:tab/>
        <w:t>&lt;Date&gt;</w:t>
      </w:r>
    </w:p>
    <w:p w14:paraId="2FA0B8FD" w14:textId="77777777" w:rsidR="00FA412E" w:rsidRPr="00FA412E" w:rsidRDefault="00FA412E" w:rsidP="00FA412E">
      <w:pPr>
        <w:autoSpaceDE w:val="0"/>
        <w:autoSpaceDN w:val="0"/>
        <w:adjustRightInd w:val="0"/>
        <w:spacing w:after="200" w:line="276" w:lineRule="auto"/>
        <w:ind w:left="720"/>
        <w:rPr>
          <w:rFonts w:ascii="Verdana" w:eastAsia="Times New Roman" w:hAnsi="Verdana" w:cs="TimesNewRomanPS-BoldMT"/>
          <w:bCs/>
          <w:sz w:val="20"/>
          <w:szCs w:val="20"/>
        </w:rPr>
      </w:pPr>
    </w:p>
    <w:p w14:paraId="43E59F32"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lt;Title&gt;                                                  </w:t>
      </w:r>
    </w:p>
    <w:p w14:paraId="5B192079"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Address&gt;</w:t>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p>
    <w:p w14:paraId="6DFF9D98"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
          <w:bCs/>
          <w:sz w:val="20"/>
          <w:szCs w:val="20"/>
        </w:rPr>
      </w:pPr>
      <w:r w:rsidRPr="00FA412E">
        <w:rPr>
          <w:rFonts w:ascii="Verdana" w:eastAsia="Times New Roman" w:hAnsi="Verdana" w:cs="TimesNewRomanPS-BoldMT"/>
          <w:bCs/>
          <w:sz w:val="20"/>
          <w:szCs w:val="20"/>
        </w:rPr>
        <w:t>&lt;Email</w:t>
      </w:r>
      <w:r w:rsidRPr="00470FD2">
        <w:rPr>
          <w:rFonts w:ascii="Verdana" w:eastAsia="Times New Roman" w:hAnsi="Verdana" w:cs="TimesNewRomanPS-BoldMT"/>
          <w:sz w:val="20"/>
          <w:szCs w:val="20"/>
        </w:rPr>
        <w:t xml:space="preserve">&gt; </w:t>
      </w:r>
    </w:p>
    <w:p w14:paraId="024DAFAE" w14:textId="6ECC3B16" w:rsidR="00FA412E" w:rsidRPr="00FA412E" w:rsidRDefault="00FA412E" w:rsidP="00C527AF">
      <w:pPr>
        <w:autoSpaceDE w:val="0"/>
        <w:autoSpaceDN w:val="0"/>
        <w:adjustRightInd w:val="0"/>
        <w:spacing w:after="200" w:line="276" w:lineRule="auto"/>
        <w:rPr>
          <w:rFonts w:ascii="Verdana" w:eastAsia="Times New Roman" w:hAnsi="Verdana" w:cs="Times New Roman"/>
          <w:color w:val="000000"/>
          <w:sz w:val="20"/>
          <w:szCs w:val="20"/>
        </w:rPr>
      </w:pPr>
      <w:r w:rsidRPr="00FA412E">
        <w:rPr>
          <w:rFonts w:ascii="Verdana" w:eastAsia="Times New Roman" w:hAnsi="Verdana" w:cs="TimesNewRomanPS-BoldMT"/>
          <w:bCs/>
          <w:sz w:val="20"/>
          <w:szCs w:val="20"/>
        </w:rPr>
        <w:t>&lt;Phone&gt;</w:t>
      </w:r>
    </w:p>
    <w:p w14:paraId="72A3D3EC" w14:textId="77777777" w:rsidR="00095BF9" w:rsidRPr="00B75CB2" w:rsidRDefault="00095BF9" w:rsidP="00095BF9">
      <w:pPr>
        <w:spacing w:after="0" w:line="240" w:lineRule="auto"/>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A1676" w14:textId="77777777" w:rsidR="009C573B" w:rsidRDefault="009C573B" w:rsidP="00862194">
      <w:pPr>
        <w:spacing w:after="0" w:line="240" w:lineRule="auto"/>
      </w:pPr>
      <w:r>
        <w:separator/>
      </w:r>
    </w:p>
  </w:endnote>
  <w:endnote w:type="continuationSeparator" w:id="0">
    <w:p w14:paraId="790D454C" w14:textId="77777777" w:rsidR="009C573B" w:rsidRDefault="009C573B" w:rsidP="00862194">
      <w:pPr>
        <w:spacing w:after="0" w:line="240" w:lineRule="auto"/>
      </w:pPr>
      <w:r>
        <w:continuationSeparator/>
      </w:r>
    </w:p>
  </w:endnote>
  <w:endnote w:type="continuationNotice" w:id="1">
    <w:p w14:paraId="65BF8E2B" w14:textId="77777777" w:rsidR="009C573B" w:rsidRDefault="009C57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imesNewRomanPS-BoldMT">
    <w:altName w:val="Times New Roman"/>
    <w:charset w:val="00"/>
    <w:family w:val="auto"/>
    <w:pitch w:val="variable"/>
    <w:sig w:usb0="E0002AEF" w:usb1="C0007841" w:usb2="00000009" w:usb3="00000000" w:csb0="000001FF" w:csb1="00000000"/>
  </w:font>
  <w:font w:name="TimesNewRomanPSMT">
    <w:altName w:val="Times New Roman"/>
    <w:charset w:val="00"/>
    <w:family w:val="auto"/>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732D227" w:rsidP="00A1563C">
        <w:pPr>
          <w:pStyle w:val="Footer"/>
          <w:ind w:left="-360"/>
          <w:jc w:val="center"/>
        </w:pPr>
        <w:r>
          <w:rPr>
            <w:noProof/>
          </w:rPr>
          <w:drawing>
            <wp:inline distT="0" distB="0" distL="0" distR="0" wp14:anchorId="36C646A1" wp14:editId="50143491">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23DA98D9"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BA496A">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6732D227" w:rsidP="00B27A03">
        <w:pPr>
          <w:pStyle w:val="Footer"/>
          <w:ind w:left="-360"/>
          <w:jc w:val="center"/>
        </w:pPr>
        <w:r>
          <w:rPr>
            <w:noProof/>
          </w:rPr>
          <w:drawing>
            <wp:inline distT="0" distB="0" distL="0" distR="0" wp14:anchorId="3D3712A5" wp14:editId="78B5699D">
              <wp:extent cx="4326262" cy="480696"/>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0E0A543A"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BA496A">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E0778B" w14:textId="77777777" w:rsidR="009C573B" w:rsidRDefault="009C573B" w:rsidP="00862194">
      <w:pPr>
        <w:spacing w:after="0" w:line="240" w:lineRule="auto"/>
      </w:pPr>
      <w:r>
        <w:separator/>
      </w:r>
    </w:p>
  </w:footnote>
  <w:footnote w:type="continuationSeparator" w:id="0">
    <w:p w14:paraId="1B3CF132" w14:textId="77777777" w:rsidR="009C573B" w:rsidRDefault="009C573B" w:rsidP="00862194">
      <w:pPr>
        <w:spacing w:after="0" w:line="240" w:lineRule="auto"/>
      </w:pPr>
      <w:r>
        <w:continuationSeparator/>
      </w:r>
    </w:p>
  </w:footnote>
  <w:footnote w:type="continuationNotice" w:id="1">
    <w:p w14:paraId="226495C9" w14:textId="77777777" w:rsidR="009C573B" w:rsidRDefault="009C57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D5BE9" w14:textId="24FFC2C5" w:rsidR="00E82B19" w:rsidRDefault="00817037" w:rsidP="00E82B19">
    <w:pPr>
      <w:pStyle w:val="Header"/>
    </w:pPr>
    <w:r>
      <w:rPr>
        <w:rFonts w:ascii="Verdana" w:eastAsiaTheme="majorEastAsia" w:hAnsi="Verdana" w:cstheme="majorBidi"/>
        <w:i/>
        <w:sz w:val="20"/>
        <w:szCs w:val="20"/>
      </w:rPr>
      <w:t>BHN1</w:t>
    </w:r>
    <w:r w:rsidR="00E82B19">
      <w:rPr>
        <w:rFonts w:ascii="Verdana" w:eastAsiaTheme="majorEastAsia" w:hAnsi="Verdana" w:cstheme="majorBidi"/>
        <w:i/>
        <w:sz w:val="20"/>
        <w:szCs w:val="20"/>
      </w:rPr>
      <w:t>: BSDA Capstone Topic Approval and Releas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522F248D" w:rsidR="00B27A03" w:rsidRDefault="00817037">
    <w:pPr>
      <w:pStyle w:val="Header"/>
    </w:pPr>
    <w:r>
      <w:rPr>
        <w:rFonts w:ascii="Verdana" w:eastAsiaTheme="majorEastAsia" w:hAnsi="Verdana" w:cstheme="majorBidi"/>
        <w:i/>
        <w:sz w:val="20"/>
        <w:szCs w:val="20"/>
      </w:rPr>
      <w:t>BHN1</w:t>
    </w:r>
    <w:r w:rsidR="00FA412E">
      <w:rPr>
        <w:rFonts w:ascii="Verdana" w:eastAsiaTheme="majorEastAsia" w:hAnsi="Verdana" w:cstheme="majorBidi"/>
        <w:i/>
        <w:sz w:val="20"/>
        <w:szCs w:val="20"/>
      </w:rPr>
      <w:t xml:space="preserve">: </w:t>
    </w:r>
    <w:r w:rsidR="00111F90">
      <w:rPr>
        <w:rFonts w:ascii="Verdana" w:eastAsiaTheme="majorEastAsia" w:hAnsi="Verdana" w:cstheme="majorBidi"/>
        <w:i/>
        <w:sz w:val="20"/>
        <w:szCs w:val="20"/>
      </w:rPr>
      <w:t>B</w:t>
    </w:r>
    <w:r>
      <w:rPr>
        <w:rFonts w:ascii="Verdana" w:eastAsiaTheme="majorEastAsia" w:hAnsi="Verdana" w:cstheme="majorBidi"/>
        <w:i/>
        <w:sz w:val="20"/>
        <w:szCs w:val="20"/>
      </w:rPr>
      <w:t>S</w:t>
    </w:r>
    <w:r w:rsidR="00111F90">
      <w:rPr>
        <w:rFonts w:ascii="Verdana" w:eastAsiaTheme="majorEastAsia" w:hAnsi="Verdana" w:cstheme="majorBidi"/>
        <w:i/>
        <w:sz w:val="20"/>
        <w:szCs w:val="20"/>
      </w:rPr>
      <w:t xml:space="preserve">DA </w:t>
    </w:r>
    <w:r w:rsidR="00FA412E">
      <w:rPr>
        <w:rFonts w:ascii="Verdana" w:eastAsiaTheme="majorEastAsia" w:hAnsi="Verdana" w:cstheme="majorBidi"/>
        <w:i/>
        <w:sz w:val="20"/>
        <w:szCs w:val="20"/>
      </w:rPr>
      <w:t>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F02FF0"/>
    <w:multiLevelType w:val="hybridMultilevel"/>
    <w:tmpl w:val="92AE8832"/>
    <w:lvl w:ilvl="0" w:tplc="C06C9878">
      <w:start w:val="1"/>
      <w:numFmt w:val="bullet"/>
      <w:lvlText w:val="¨"/>
      <w:lvlJc w:val="left"/>
      <w:pPr>
        <w:ind w:left="450" w:hanging="360"/>
      </w:pPr>
      <w:rPr>
        <w:rFonts w:ascii="Wingdings" w:hAnsi="Wingdings"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num w:numId="1" w16cid:durableId="1794668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sDQ0NTYzMDSxNDFT0lEKTi0uzszPAykwrAUAMTuOUCwAAAA="/>
  </w:docVars>
  <w:rsids>
    <w:rsidRoot w:val="00862194"/>
    <w:rsid w:val="000538BB"/>
    <w:rsid w:val="00087D65"/>
    <w:rsid w:val="0009260A"/>
    <w:rsid w:val="00095BF9"/>
    <w:rsid w:val="00111F90"/>
    <w:rsid w:val="00113686"/>
    <w:rsid w:val="00130E4A"/>
    <w:rsid w:val="00134E54"/>
    <w:rsid w:val="00173896"/>
    <w:rsid w:val="00187860"/>
    <w:rsid w:val="0027269E"/>
    <w:rsid w:val="00300618"/>
    <w:rsid w:val="00357654"/>
    <w:rsid w:val="00362206"/>
    <w:rsid w:val="00383EF0"/>
    <w:rsid w:val="00403D1C"/>
    <w:rsid w:val="004678E4"/>
    <w:rsid w:val="00470FD2"/>
    <w:rsid w:val="004771B6"/>
    <w:rsid w:val="00494926"/>
    <w:rsid w:val="004A6F66"/>
    <w:rsid w:val="004E3314"/>
    <w:rsid w:val="00501A00"/>
    <w:rsid w:val="00554CF8"/>
    <w:rsid w:val="00571BEF"/>
    <w:rsid w:val="00572A87"/>
    <w:rsid w:val="00621EA4"/>
    <w:rsid w:val="00682390"/>
    <w:rsid w:val="006A2E9D"/>
    <w:rsid w:val="006B2640"/>
    <w:rsid w:val="006B3189"/>
    <w:rsid w:val="006E169A"/>
    <w:rsid w:val="006F787A"/>
    <w:rsid w:val="00711C2B"/>
    <w:rsid w:val="007578CD"/>
    <w:rsid w:val="007A49ED"/>
    <w:rsid w:val="00817037"/>
    <w:rsid w:val="008479C7"/>
    <w:rsid w:val="00851B4E"/>
    <w:rsid w:val="00862194"/>
    <w:rsid w:val="00865227"/>
    <w:rsid w:val="00881E41"/>
    <w:rsid w:val="008A6767"/>
    <w:rsid w:val="008B65B9"/>
    <w:rsid w:val="0090693C"/>
    <w:rsid w:val="009C3A4B"/>
    <w:rsid w:val="009C573B"/>
    <w:rsid w:val="00A10C95"/>
    <w:rsid w:val="00A12A2F"/>
    <w:rsid w:val="00A12D04"/>
    <w:rsid w:val="00A1563C"/>
    <w:rsid w:val="00A20EEE"/>
    <w:rsid w:val="00A37E64"/>
    <w:rsid w:val="00A77F02"/>
    <w:rsid w:val="00A949AC"/>
    <w:rsid w:val="00AA0157"/>
    <w:rsid w:val="00AE6AFF"/>
    <w:rsid w:val="00AE7710"/>
    <w:rsid w:val="00AF2576"/>
    <w:rsid w:val="00B27A03"/>
    <w:rsid w:val="00B4310E"/>
    <w:rsid w:val="00B75CB2"/>
    <w:rsid w:val="00B83B04"/>
    <w:rsid w:val="00B85B8A"/>
    <w:rsid w:val="00BA496A"/>
    <w:rsid w:val="00BC4523"/>
    <w:rsid w:val="00C249DD"/>
    <w:rsid w:val="00C34A49"/>
    <w:rsid w:val="00C44C87"/>
    <w:rsid w:val="00C527AF"/>
    <w:rsid w:val="00CA1630"/>
    <w:rsid w:val="00CA5A2C"/>
    <w:rsid w:val="00CF3E90"/>
    <w:rsid w:val="00D02131"/>
    <w:rsid w:val="00D5690F"/>
    <w:rsid w:val="00DE195B"/>
    <w:rsid w:val="00E02AA6"/>
    <w:rsid w:val="00E313C3"/>
    <w:rsid w:val="00E57A1E"/>
    <w:rsid w:val="00E82B19"/>
    <w:rsid w:val="00EA7C0B"/>
    <w:rsid w:val="00F0624F"/>
    <w:rsid w:val="00F06789"/>
    <w:rsid w:val="00F13C22"/>
    <w:rsid w:val="00F41D79"/>
    <w:rsid w:val="00F855CC"/>
    <w:rsid w:val="00F90C56"/>
    <w:rsid w:val="00FA412E"/>
    <w:rsid w:val="03F99409"/>
    <w:rsid w:val="0556CA05"/>
    <w:rsid w:val="09DD8522"/>
    <w:rsid w:val="1075E51D"/>
    <w:rsid w:val="1439CB05"/>
    <w:rsid w:val="1C8F7C51"/>
    <w:rsid w:val="2904F08B"/>
    <w:rsid w:val="467E4A09"/>
    <w:rsid w:val="480B5B3E"/>
    <w:rsid w:val="48119887"/>
    <w:rsid w:val="50143491"/>
    <w:rsid w:val="5F5716A5"/>
    <w:rsid w:val="64F7E310"/>
    <w:rsid w:val="6732D227"/>
    <w:rsid w:val="6EB2D883"/>
    <w:rsid w:val="7738422F"/>
    <w:rsid w:val="7CAD1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134D78A1-C047-4396-B7C9-92655B590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F41D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79"/>
    <w:rPr>
      <w:rFonts w:ascii="Segoe UI" w:hAnsi="Segoe UI" w:cs="Segoe UI"/>
      <w:sz w:val="18"/>
      <w:szCs w:val="18"/>
    </w:rPr>
  </w:style>
  <w:style w:type="character" w:styleId="CommentReference">
    <w:name w:val="annotation reference"/>
    <w:basedOn w:val="DefaultParagraphFont"/>
    <w:uiPriority w:val="99"/>
    <w:semiHidden/>
    <w:unhideWhenUsed/>
    <w:rsid w:val="00EA7C0B"/>
    <w:rPr>
      <w:sz w:val="16"/>
      <w:szCs w:val="16"/>
    </w:rPr>
  </w:style>
  <w:style w:type="paragraph" w:styleId="CommentText">
    <w:name w:val="annotation text"/>
    <w:basedOn w:val="Normal"/>
    <w:link w:val="CommentTextChar"/>
    <w:uiPriority w:val="99"/>
    <w:semiHidden/>
    <w:unhideWhenUsed/>
    <w:rsid w:val="00EA7C0B"/>
    <w:pPr>
      <w:spacing w:line="240" w:lineRule="auto"/>
    </w:pPr>
    <w:rPr>
      <w:sz w:val="20"/>
      <w:szCs w:val="20"/>
    </w:rPr>
  </w:style>
  <w:style w:type="character" w:customStyle="1" w:styleId="CommentTextChar">
    <w:name w:val="Comment Text Char"/>
    <w:basedOn w:val="DefaultParagraphFont"/>
    <w:link w:val="CommentText"/>
    <w:uiPriority w:val="99"/>
    <w:semiHidden/>
    <w:rsid w:val="00EA7C0B"/>
    <w:rPr>
      <w:sz w:val="20"/>
      <w:szCs w:val="20"/>
    </w:rPr>
  </w:style>
  <w:style w:type="paragraph" w:styleId="CommentSubject">
    <w:name w:val="annotation subject"/>
    <w:basedOn w:val="CommentText"/>
    <w:next w:val="CommentText"/>
    <w:link w:val="CommentSubjectChar"/>
    <w:uiPriority w:val="99"/>
    <w:semiHidden/>
    <w:unhideWhenUsed/>
    <w:rsid w:val="00EA7C0B"/>
    <w:rPr>
      <w:b/>
      <w:bCs/>
    </w:rPr>
  </w:style>
  <w:style w:type="character" w:customStyle="1" w:styleId="CommentSubjectChar">
    <w:name w:val="Comment Subject Char"/>
    <w:basedOn w:val="CommentTextChar"/>
    <w:link w:val="CommentSubject"/>
    <w:uiPriority w:val="99"/>
    <w:semiHidden/>
    <w:rsid w:val="00EA7C0B"/>
    <w:rPr>
      <w:b/>
      <w:bCs/>
      <w:sz w:val="20"/>
      <w:szCs w:val="20"/>
    </w:rPr>
  </w:style>
  <w:style w:type="paragraph" w:styleId="Revision">
    <w:name w:val="Revision"/>
    <w:hidden/>
    <w:uiPriority w:val="99"/>
    <w:semiHidden/>
    <w:rsid w:val="00CA5A2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972002">
      <w:bodyDiv w:val="1"/>
      <w:marLeft w:val="0"/>
      <w:marRight w:val="0"/>
      <w:marTop w:val="0"/>
      <w:marBottom w:val="0"/>
      <w:divBdr>
        <w:top w:val="none" w:sz="0" w:space="0" w:color="auto"/>
        <w:left w:val="none" w:sz="0" w:space="0" w:color="auto"/>
        <w:bottom w:val="none" w:sz="0" w:space="0" w:color="auto"/>
        <w:right w:val="none" w:sz="0" w:space="0" w:color="auto"/>
      </w:divBdr>
    </w:div>
    <w:div w:id="292252259">
      <w:bodyDiv w:val="1"/>
      <w:marLeft w:val="0"/>
      <w:marRight w:val="0"/>
      <w:marTop w:val="0"/>
      <w:marBottom w:val="0"/>
      <w:divBdr>
        <w:top w:val="none" w:sz="0" w:space="0" w:color="auto"/>
        <w:left w:val="none" w:sz="0" w:space="0" w:color="auto"/>
        <w:bottom w:val="none" w:sz="0" w:space="0" w:color="auto"/>
        <w:right w:val="none" w:sz="0" w:space="0" w:color="auto"/>
      </w:divBdr>
    </w:div>
    <w:div w:id="1452431952">
      <w:bodyDiv w:val="1"/>
      <w:marLeft w:val="0"/>
      <w:marRight w:val="0"/>
      <w:marTop w:val="0"/>
      <w:marBottom w:val="0"/>
      <w:divBdr>
        <w:top w:val="none" w:sz="0" w:space="0" w:color="auto"/>
        <w:left w:val="none" w:sz="0" w:space="0" w:color="auto"/>
        <w:bottom w:val="none" w:sz="0" w:space="0" w:color="auto"/>
        <w:right w:val="none" w:sz="0" w:space="0" w:color="auto"/>
      </w:divBdr>
      <w:divsChild>
        <w:div w:id="5942163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customXml" Target="ink/ink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ink/ink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customXml" Target="ink/ink5.xml"/><Relationship Id="rId10" Type="http://schemas.openxmlformats.org/officeDocument/2006/relationships/endnotes" Target="endnotes.xml"/><Relationship Id="rId19" Type="http://schemas.openxmlformats.org/officeDocument/2006/relationships/customXml" Target="ink/ink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02T10:54:18.076"/>
    </inkml:context>
    <inkml:brush xml:id="br0">
      <inkml:brushProperty name="width" value="0.035" units="cm"/>
      <inkml:brushProperty name="height" value="0.035" units="cm"/>
    </inkml:brush>
  </inkml:definitions>
  <inkml:trace contextRef="#ctx0" brushRef="#br0">26 7 24575,'5'5'0,"1"5"0,4 6 0,5 5 0,5 3 0,-2 2 0,1 1 0,-3 1 0,1-5 0,-3-2 0,1-4 0,-3 4 0,2-1 0,-1-1 0,0-2 0,0-1 0,0-2 0,0-3-8191</inkml:trace>
  <inkml:trace contextRef="#ctx0" brushRef="#br0" timeOffset="2462.88">0 298 24575,'0'-2'0,"1"0"0,0-1 0,-1 1 0,1 0 0,0-1 0,0 1 0,0 0 0,1 0 0,-1 0 0,0 0 0,1 0 0,-1 0 0,1 0 0,0 0 0,0 1 0,0-1 0,2-1 0,40-26 0,-37 26 0,29-17 0,0-2 0,-2-1 0,-1-1 0,51-49 0,-33 20-1365,-41 4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02T10:55:57.635"/>
    </inkml:context>
    <inkml:brush xml:id="br0">
      <inkml:brushProperty name="width" value="0.035" units="cm"/>
      <inkml:brushProperty name="height" value="0.035" units="cm"/>
    </inkml:brush>
  </inkml:definitions>
  <inkml:trace contextRef="#ctx0" brushRef="#br0">147 0 24575,'5'1'0,"-1"1"0,1-1 0,-1 1 0,1-1 0,-1 1 0,0 1 0,0-1 0,0 1 0,7 5 0,9 4 0,45 21 0,2-3 0,0-3 0,3-3 0,0-3 0,131 21 0,-82-27 0,0-5 0,212-8 0,-292-4 0,0-2 0,72-15 0,-100 17 0,-2-1 0,1 0 0,0-1 0,-1 0 0,1 0 0,-1-1 0,0 0 0,-1-1 0,1 0 0,-1 0 0,0-1 0,-1 0 0,1 0 0,-1 0 0,-1-1 0,7-11 0,-12 19 0,-1 0 0,0 0 0,0 0 0,1-1 0,-1 1 0,0 0 0,0 0 0,1 0 0,-1-1 0,0 1 0,0 0 0,0 0 0,0-1 0,1 1 0,-1 0 0,0-1 0,0 1 0,0 0 0,0 0 0,0-1 0,0 1 0,0 0 0,0-1 0,0 1 0,0 0 0,0-1 0,0 1 0,0 0 0,0 0 0,0-1 0,0 1 0,0 0 0,0-1 0,0 1 0,0 0 0,-1 0 0,1-1 0,0 1 0,0 0 0,0 0 0,0-1 0,-1 1 0,1 0 0,0-1 0,-16 7 0,-19 19 0,21-7 0,0 1 0,2 1 0,0 0 0,1 0 0,1 1 0,1 0 0,-11 37 0,-26 58 0,11-52 0,14-25 0,-31 75 0,-59 187 0,82-230 0,-2-1 0,-55 87 0,-14 30 0,71-125 0,-64 97 0,73-131 0,-1 0 0,-2 0 0,0-2 0,-2-1 0,-32 24 0,55-47 0,-117 83 0,104-75 0,0-1 0,-1-1 0,-1-1 0,1 0 0,-1-2 0,-21 6 0,34-11 0,-1 1 0,1-1 0,-1 0 0,1 0 0,0 0 0,-1-1 0,1 0 0,-1 0 0,1 0 0,0 0 0,0-1 0,-1 1 0,1-1 0,0 0 0,1 0 0,-1-1 0,0 1 0,1-1 0,-1 0 0,1 0 0,0 0 0,-4-5 0,-7-8 0,2-1 0,0-1 0,-15-29 0,16 27 0,-40-71 0,-104-176 0,136 239 0,7 11 0,1 0 0,-15-31 0,24 44 0,0-1 0,1 0 0,-1 0 0,1 1 0,0-1 0,0 0 0,0 0 0,1 0 0,0 0 0,0-1 0,0 1 0,0 0 0,1 0 0,0 0 0,3-9 0,-1 6 0,2 0 0,-1 1 0,1-1 0,0 1 0,0 0 0,0 0 0,1 0 0,12-9 0,65-48 0,32-11 5,176-84 0,142-36-132,-162 84-791,517-135 0,-689 224-5320</inkml:trace>
  <inkml:trace contextRef="#ctx0" brushRef="#br0" timeOffset="1245.27">940 635 24575,'4'0'0,"7"0"0,14-4 0,17-2 0,19-4 0,26-10 0,21-5 0,32-13 0,16-8 0,16-10 0,7-9 0,-10 2 0,-15 3 0,-16 7 0,-23 12 0,-30 14-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02T10:55:54.601"/>
    </inkml:context>
    <inkml:brush xml:id="br0">
      <inkml:brushProperty name="width" value="0.035" units="cm"/>
      <inkml:brushProperty name="height" value="0.035" units="cm"/>
    </inkml:brush>
  </inkml:definitions>
  <inkml:trace contextRef="#ctx0" brushRef="#br0">403 959 24575,'-15'0'0,"7"-1"0,1 1 0,-1 0 0,1 0 0,-1 0 0,1 1 0,0 0 0,-1 1 0,1-1 0,0 1 0,0 1 0,0 0 0,0 0 0,0 0 0,0 0 0,-10 9 0,-18 17 0,1 2 0,2 1 0,1 2 0,1 1 0,-40 63 0,66-91 0,0 1 0,0 0 0,0 0 0,1 0 0,1 1 0,0-1 0,0 1 0,0-1 0,0 14 0,2-19 0,0 0 0,0-1 0,0 1 0,0-1 0,1 1 0,-1 0 0,1-1 0,0 1 0,-1-1 0,1 1 0,1-1 0,-1 1 0,0-1 0,0 0 0,1 0 0,-1 0 0,1 1 0,0-2 0,0 1 0,0 0 0,0 0 0,0 0 0,0-1 0,0 1 0,0-1 0,1 0 0,-1 0 0,1 0 0,-1 0 0,1 0 0,-1 0 0,1 0 0,-1-1 0,4 1 0,9 1 0,-1 0 0,1-1 0,0 0 0,0-1 0,0-1 0,0 0 0,0-1 0,0-1 0,19-6 0,-25 6 0,-1-1 0,1 0 0,-1 0 0,0-1 0,0 0 0,-1-1 0,1 1 0,-1-2 0,-1 1 0,1-1 0,-1 1 0,0-2 0,0 1 0,-1-1 0,0 0 0,4-10 0,-1-1 0,0-1 0,8-35 0,5-17 0,-11 45 0,-1 1 0,5-30 0,-14 56 0,0 0 0,0 0 0,-1 0 0,1 0 0,0 1 0,0-1 0,-1 0 0,1 0 0,0 0 0,-1 0 0,1 0 0,0 0 0,0 0 0,-1 0 0,1 0 0,0 0 0,-1 0 0,1 0 0,0 0 0,-1 0 0,1 0 0,0 0 0,0 0 0,-1-1 0,1 1 0,0 0 0,0 0 0,-1 0 0,1 0 0,0 0 0,0-1 0,-1 1 0,1 0 0,0 0 0,0-1 0,0 1 0,-1 0 0,1 0 0,0-1 0,0 1 0,0 0 0,0 0 0,0-1 0,0 1 0,0 0 0,-1-1 0,1 1 0,0 0 0,0 0 0,0-1 0,-18 25 0,3 8 0,2 1 0,1 1 0,-14 69 0,20-75 0,4-22 0,0 1 0,1 0 0,0 0 0,0 0 0,0 1 0,1-1 0,0 0 0,1 0 0,-1 0 0,1 0 0,4 12 0,-3-15 0,0-1 0,0 0 0,0 1 0,0-1 0,1 0 0,-1 0 0,1-1 0,0 1 0,0 0 0,0-1 0,0 0 0,1 0 0,-1 0 0,0 0 0,1 0 0,0-1 0,-1 0 0,1 1 0,0-1 0,0-1 0,-1 1 0,8 0 0,49 5 0,0-4 0,1-2 0,60-7 0,-105 6 0,-2-1 0,0 0 0,0-1 0,0-1 0,-1 0 0,0 0 0,1-2 0,-2 1 0,1-2 0,-1 0 0,0 0 0,0-1 0,-1 0 0,21-20 0,-23 19 0,-1-1 0,1 1 0,-2-1 0,1 0 0,-1-1 0,-1 0 0,0 0 0,-1 0 0,0-1 0,0 0 0,-1 0 0,-1 0 0,0 0 0,-1-1 0,2-19 0,-8-91 0,4 123 0,0 0 0,0 0 0,0 0 0,0 0 0,0 0 0,0 0 0,0-1 0,0 1 0,0 0 0,0 0 0,0 0 0,0 0 0,0 0 0,0 0 0,0 0 0,0 0 0,0-1 0,0 1 0,0 0 0,0 0 0,0 0 0,-1 0 0,1 0 0,0 0 0,0 0 0,0 0 0,0 0 0,0 0 0,0-1 0,0 1 0,0 0 0,0 0 0,0 0 0,-1 0 0,1 0 0,0 0 0,0 0 0,0 0 0,0 0 0,0 0 0,0 0 0,0 0 0,-1 0 0,1 0 0,0 0 0,0 0 0,0 0 0,0 0 0,0 0 0,0 0 0,0 0 0,-1 0 0,1 0 0,0 0 0,0 0 0,0 1 0,0-1 0,0 0 0,0 0 0,0 0 0,0 0 0,0 0 0,0 0 0,0 0 0,-1 0 0,1 0 0,0 0 0,0 0 0,0 1 0,-10 11 0,-8 17 0,18-28 0,-11 14 0,2 1 0,0 1 0,1 0 0,0 0 0,2 0 0,0 1 0,1 0 0,0 0 0,-2 26 0,6-34 0,0-1 0,1 1 0,1 0 0,-1-1 0,1 1 0,1-1 0,0 1 0,0-1 0,1 0 0,4 10 0,-4-13 0,1-1 0,-1 1 0,1-1 0,1 0 0,-1 0 0,1 0 0,0 0 0,0-1 0,0 0 0,0 0 0,1 0 0,0-1 0,0 0 0,0 0 0,8 3 0,-2-1 0,1-1 0,0-1 0,0 0 0,0 0 0,0-1 0,0-1 0,0 0 0,1-1 0,-1-1 0,0 0 0,26-5 0,-31 4 0,0 0 0,0-1 0,0 0 0,0 0 0,-1 0 0,1-1 0,-1-1 0,0 1 0,0-1 0,0 0 0,-1-1 0,0 1 0,0-1 0,0 0 0,-1-1 0,0 0 0,0 1 0,-1-2 0,7-12 0,-4-1 0,0-1 0,-2 0 0,0 0 0,-2-1 0,0 1 0,-1-29 0,-1 26 0,0 19 0,0-1 0,1 1 0,0 0 0,0 0 0,0 0 0,1 0 0,-1 0 0,1 1 0,1-1 0,-1 1 0,1 0 0,0 0 0,0 0 0,1 0 0,8-7 0,-1 2 0,1 1 0,-1 0 0,2 0 0,-1 2 0,20-9 0,-33 16 0,0 0 0,0 0 0,0 0 0,1 0 0,-1 0 0,0 0 0,0 0 0,0-1 0,0 1 0,0 0 0,0 0 0,0 0 0,1 0 0,-1 0 0,0 0 0,0 0 0,0 0 0,0 0 0,0 0 0,0 0 0,1 0 0,-1 0 0,0 0 0,0 0 0,0 0 0,0 0 0,0 0 0,0 0 0,1 1 0,-1-1 0,0 0 0,0 0 0,0 0 0,0 0 0,0 0 0,0 0 0,0 0 0,0 0 0,0 0 0,1 0 0,-1 1 0,0-1 0,0 0 0,0 0 0,0 0 0,0 0 0,0 0 0,0 0 0,0 0 0,0 1 0,0-1 0,0 0 0,0 0 0,0 0 0,0 0 0,0 0 0,0 0 0,0 1 0,0-1 0,0 0 0,0 0 0,0 0 0,0 0 0,0 0 0,0 0 0,0 1 0,0-1 0,0 0 0,-1 0 0,-6 16 0,-13 16 0,7-15 0,-7 12 0,-27 48 0,43-68 0,-1 0 0,2 1 0,-1-1 0,1 1 0,0 0 0,1 0 0,1 0 0,-1 0 0,1 21 0,1-28 0,1-1 0,0 1 0,-1 0 0,1 0 0,0-1 0,0 1 0,1-1 0,-1 1 0,0-1 0,1 1 0,0-1 0,-1 0 0,1 0 0,0 0 0,0 0 0,0 0 0,0 0 0,1 0 0,-1-1 0,0 1 0,1-1 0,-1 0 0,1 0 0,0 0 0,-1 0 0,1 0 0,0 0 0,0-1 0,-1 1 0,1-1 0,5 0 0,12 2 0,1-1 0,-1-1 0,28-4 0,-31 2 0,-1-1 0,0 0 0,-1-1 0,1-1 0,-1 0 0,0-1 0,-1-1 0,1 0 0,-1-1 0,-1 0 0,17-13 0,11-12 0,67-69 0,-72 62 0,-2-1 0,-2-2 0,-1-1 0,-3-2 0,-2 0 0,-1-2 0,-3-1 0,-2-1 0,-2 0 0,22-104 0,-36 121 0,-1-1 0,-2 1 0,-1 0 0,-1 0 0,-2-1 0,-2 1 0,0 1 0,-3-1 0,0 1 0,-2 0 0,-28-59 0,37 89 0,0 0 0,0-1 0,0 1 0,0 0 0,-1 0 0,1 0 0,-1 0 0,0 0 0,1 0 0,-1 0 0,0 0 0,-3-1 0,5 3 0,-1 0 0,1-1 0,-1 1 0,1 0 0,-1 0 0,1 0 0,-1 0 0,1 0 0,-1 1 0,1-1 0,-1 0 0,1 0 0,-1 0 0,1 0 0,-1 0 0,1 1 0,-1-1 0,1 0 0,-1 0 0,1 1 0,0-1 0,-1 0 0,1 1 0,-1-1 0,1 0 0,0 1 0,-1-1 0,1 1 0,0-1 0,0 1 0,-1-1 0,1 0 0,0 1 0,0 0 0,-4 9 0,1 1 0,0-1 0,1 0 0,-2 14 0,4-23 0,-3 19 0,-34 198 0,27-177 0,-1 0 0,-3 0 0,-22 46 0,14-38 0,1 1 0,2 1 0,3 1 0,2 0 0,3 1 0,1 0 0,3 1 0,3 0 0,2 69 0,2 14 0,-1-64 0,2-1 0,4 0 0,15 80 0,-17-137-341,1-1 0,0 0-1,9 18 1,0-9-648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02T10:55:20.603"/>
    </inkml:context>
    <inkml:brush xml:id="br0">
      <inkml:brushProperty name="width" value="0.035" units="cm"/>
      <inkml:brushProperty name="height" value="0.035" units="cm"/>
    </inkml:brush>
  </inkml:definitions>
  <inkml:trace contextRef="#ctx0" brushRef="#br0">243 2147 24575,'3'-25'0,"1"-1"0,0 1 0,3 0 0,0 1 0,1-1 0,18-37 0,0-1 0,72-150 0,-67 156 0,-4-1 0,38-113 0,-33 53 0,48-113 0,97-245 0,-167 449 0,1 1 0,2-1 0,0 2 0,2 0 0,1 0 0,1 2 0,1 0 0,1 1 0,1 1 0,0 0 0,27-19 0,30-30 0,-55 47 0,1 0 0,1 2 0,2 1 0,-1 2 0,50-28 0,-65 42 0,-1 0 0,0 1 0,1 0 0,-1 1 0,1 0 0,0 1 0,0 0 0,-1 0 0,1 1 0,17 1 0,-21 0 0,-1 0 0,0 0 0,0 1 0,0-1 0,0 1 0,0 0 0,0 1 0,0-1 0,-1 1 0,1 0 0,-1 0 0,0 0 0,0 1 0,0-1 0,0 1 0,-1 0 0,1 0 0,-1 0 0,0 1 0,0-1 0,2 6 0,4 11 0,0 0 0,-1 1 0,-1 1 0,4 27 0,-8-37 0,-1 0 0,-1 1 0,0-1 0,-1 1 0,0 0 0,-1-1 0,-1 1 0,-5 22 0,4-29 0,-1 1 0,1-1 0,-1 0 0,0 0 0,0 0 0,-1-1 0,0 1 0,-11 10 0,-56 44 0,13-12 0,36-24 0,2 0 0,-20 30 0,27-35 0,0 0 0,-2 0 0,0-2 0,-1 0 0,-30 23 0,-41 21 0,-4-4 0,-2-4 0,-175 73 0,138-79 0,-2-5 0,-140 26 0,248-64-682,-48 3-1,50-7-6143</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02T10:56:01.931"/>
    </inkml:context>
    <inkml:brush xml:id="br0">
      <inkml:brushProperty name="width" value="0.035" units="cm"/>
      <inkml:brushProperty name="height" value="0.035" units="cm"/>
    </inkml:brush>
  </inkml:definitions>
  <inkml:trace contextRef="#ctx0" brushRef="#br0">138 106 24575,'-3'1'0,"0"0"0,0 0 0,0 1 0,0-1 0,0 1 0,0-1 0,0 1 0,1 0 0,-1 0 0,1 0 0,-1 0 0,1 0 0,0 1 0,0-1 0,-3 4 0,-28 41 0,25-35 0,1 1 0,0-1 0,0 2 0,2-1 0,-1 1 0,2-1 0,0 2 0,0-1 0,1 0 0,1 1 0,1-1 0,0 1 0,1-1 0,0 1 0,1-1 0,1 1 0,3 15 0,-2-22 0,1-1 0,-1-1 0,1 1 0,1-1 0,-1 1 0,1-1 0,0 0 0,0-1 0,1 1 0,0-1 0,0 0 0,0-1 0,0 1 0,1-1 0,0 0 0,9 3 0,-2 0 0,1-1 0,0-1 0,0 0 0,1-1 0,-1 0 0,1-1 0,16 0 0,-25-2 0,0-1 0,0 0 0,0 0 0,0 0 0,0-1 0,0 0 0,0 0 0,0-1 0,0 0 0,0 0 0,-1-1 0,1 1 0,-1-2 0,0 1 0,0-1 0,0 1 0,0-2 0,-1 1 0,1-1 0,-1 0 0,0 0 0,-1 0 0,1 0 0,-1-1 0,0 0 0,0 0 0,-1 0 0,0 0 0,0-1 0,0 1 0,-1-1 0,0 0 0,0 0 0,1-12 0,-2 7 0,1 0 0,-2 0 0,0 0 0,0-1 0,-1 1 0,-1 0 0,0 0 0,0 0 0,-1 0 0,-1 0 0,-8-18 0,4 15 0,0 0 0,-2 1 0,1 0 0,-2 0 0,0 1 0,0 1 0,-23-20 0,34 32 0,0 0 0,0 0 0,-1 0 0,1 0 0,0-1 0,0 1 0,0 0 0,0 0 0,-1 0 0,1 0 0,0 0 0,0-1 0,0 1 0,0 0 0,0 0 0,-1 0 0,1 0 0,0-1 0,0 1 0,0 0 0,0 0 0,0-1 0,0 1 0,0 0 0,0 0 0,0 0 0,0-1 0,0 1 0,0 0 0,0 0 0,0 0 0,0-1 0,0 1 0,0 0 0,0 0 0,0-1 0,0 1 0,0 0 0,1 0 0,-1 0 0,0 0 0,0-1 0,0 1 0,0 0 0,0 0 0,1 0 0,-1 0 0,0-1 0,0 1 0,0 0 0,1 0 0,16-5 0,25 3 0,11 4 0,-1 3 0,66 15 0,25 3 0,-128-23 0,0 0 0,0-2 0,0 1 0,0-2 0,-1 0 0,1-1 0,-1 0 0,1-1 0,-2 0 0,1-2 0,13-7 0,40-15 0,-63 27 0,0 2 0,0-1 0,0 0 0,0 1 0,1 0 0,-1 0 0,0 0 0,0 1 0,0-1 0,0 1 0,0 0 0,0 0 0,0 0 0,0 1 0,-1-1 0,1 1 0,0 0 0,-1 0 0,1 0 0,-1 1 0,0-1 0,0 1 0,0-1 0,5 7 0,8 8 0,0 2 0,-2 0 0,14 22 0,-12-17 0,37 53 0,101 136 0,-123-175 0,2-2 0,2-1 0,54 43 0,6-14-1365,-60-45-5461</inkml:trace>
  <inkml:trace contextRef="#ctx0" brushRef="#br0" timeOffset="682.99">1725 0 24575,'-4'0'0,"-20"9"0,-15 17 0,-5 12 0,-8 14 0,-10 7 0,-2 11 0,-4 8 0,0 8 0,-11-2 0,0-1 0,-24 8 0,-20 15 0,-8-2 0,18-18-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SharedWithUsers xmlns="1f707338-ea0f-4fe5-baee-59b996692b22">
      <UserInfo>
        <DisplayName/>
        <AccountId xsi:nil="true"/>
        <AccountType/>
      </UserInfo>
    </SharedWithUsers>
    <lcf76f155ced4ddcb4097134ff3c332f xmlns="0feec74c-ecc7-44c3-9c64-3623cf89ed41">
      <Terms xmlns="http://schemas.microsoft.com/office/infopath/2007/PartnerControls"/>
    </lcf76f155ced4ddcb4097134ff3c332f>
    <Specifications xmlns="0feec74c-ecc7-44c3-9c64-3623cf89ed41" xsi:nil="true"/>
    <Clone xmlns="0feec74c-ecc7-44c3-9c64-3623cf89ed41" xsi:nil="true"/>
    <AssessmentType xmlns="0feec74c-ecc7-44c3-9c64-3623cf89ed41" xsi:nil="true"/>
    <AssessmentCode xmlns="0feec74c-ecc7-44c3-9c64-3623cf89ed41" xsi:nil="true"/>
    <PDO xmlns="0feec74c-ecc7-44c3-9c64-3623cf89ed41">
      <UserInfo>
        <DisplayName/>
        <AccountId xsi:nil="true"/>
        <AccountType/>
      </UserInfo>
    </PDO>
    <TaxCatchAll xmlns="1f707338-ea0f-4fe5-baee-59b996692b22" xsi:nil="true"/>
    <_x0033_rdPartyCertVendor xmlns="0feec74c-ecc7-44c3-9c64-3623cf89ed4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4.xml><?xml version="1.0" encoding="utf-8"?>
<ds:datastoreItem xmlns:ds="http://schemas.openxmlformats.org/officeDocument/2006/customXml" ds:itemID="{DD39DA80-6BEE-4CDC-B285-5CC55BFD35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393</Words>
  <Characters>2243</Characters>
  <Application>Microsoft Office Word</Application>
  <DocSecurity>0</DocSecurity>
  <Lines>18</Lines>
  <Paragraphs>5</Paragraphs>
  <ScaleCrop>false</ScaleCrop>
  <Company>Western Governors University</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ul Fox</cp:lastModifiedBy>
  <cp:revision>38</cp:revision>
  <cp:lastPrinted>2025-05-02T10:51:00Z</cp:lastPrinted>
  <dcterms:created xsi:type="dcterms:W3CDTF">2020-09-15T22:02:00Z</dcterms:created>
  <dcterms:modified xsi:type="dcterms:W3CDTF">2025-05-02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